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0C0160" w14:textId="13BAF26B" w:rsidR="00F23C06" w:rsidRPr="006B3B72" w:rsidRDefault="00071DC2" w:rsidP="00CE6960">
      <w:pPr>
        <w:spacing w:after="0" w:line="360" w:lineRule="auto"/>
        <w:rPr>
          <w:rFonts w:cstheme="minorHAnsi"/>
          <w:b/>
          <w:sz w:val="20"/>
          <w:szCs w:val="20"/>
        </w:rPr>
      </w:pPr>
      <w:bookmarkStart w:id="0" w:name="_Hlk509308982"/>
      <w:r w:rsidRPr="006B3B72">
        <w:rPr>
          <w:rFonts w:cstheme="minorHAnsi"/>
          <w:b/>
          <w:sz w:val="20"/>
          <w:szCs w:val="20"/>
        </w:rPr>
        <w:t xml:space="preserve">Agenda: </w:t>
      </w:r>
      <w:r w:rsidR="0038219C" w:rsidRPr="006B3B72">
        <w:rPr>
          <w:rFonts w:cstheme="minorHAnsi"/>
          <w:b/>
          <w:sz w:val="20"/>
          <w:szCs w:val="20"/>
        </w:rPr>
        <w:t>Creating Custom Docker Images</w:t>
      </w:r>
      <w:r w:rsidR="00F408C5" w:rsidRPr="006B3B72">
        <w:rPr>
          <w:rFonts w:cstheme="minorHAnsi"/>
          <w:b/>
          <w:sz w:val="20"/>
          <w:szCs w:val="20"/>
        </w:rPr>
        <w:t xml:space="preserve"> </w:t>
      </w:r>
      <w:bookmarkEnd w:id="0"/>
    </w:p>
    <w:p w14:paraId="0CA0CF13" w14:textId="77777777" w:rsidR="00F23C06" w:rsidRPr="006B3B72" w:rsidRDefault="00F23C06" w:rsidP="00CE6960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bookmarkStart w:id="1" w:name="_Hlk514412661"/>
      <w:r w:rsidRPr="006B3B72">
        <w:rPr>
          <w:rFonts w:cstheme="minorHAnsi"/>
          <w:sz w:val="20"/>
          <w:szCs w:val="20"/>
        </w:rPr>
        <w:t>Dockerfile and Building Docker Images</w:t>
      </w:r>
    </w:p>
    <w:p w14:paraId="1034CD9E" w14:textId="77777777" w:rsidR="00F23C06" w:rsidRPr="006B3B72" w:rsidRDefault="00F23C06" w:rsidP="00CE6960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6B3B72">
        <w:rPr>
          <w:rFonts w:cstheme="minorHAnsi"/>
          <w:sz w:val="20"/>
          <w:szCs w:val="20"/>
        </w:rPr>
        <w:t xml:space="preserve">Breaking down and understanding </w:t>
      </w:r>
      <w:proofErr w:type="spellStart"/>
      <w:r w:rsidRPr="006B3B72">
        <w:rPr>
          <w:rFonts w:cstheme="minorHAnsi"/>
          <w:sz w:val="20"/>
          <w:szCs w:val="20"/>
        </w:rPr>
        <w:t>dockerfile</w:t>
      </w:r>
      <w:proofErr w:type="spellEnd"/>
      <w:r w:rsidRPr="006B3B72">
        <w:rPr>
          <w:rFonts w:cstheme="minorHAnsi"/>
          <w:sz w:val="20"/>
          <w:szCs w:val="20"/>
        </w:rPr>
        <w:t xml:space="preserve"> </w:t>
      </w:r>
      <w:proofErr w:type="spellStart"/>
      <w:r w:rsidRPr="006B3B72">
        <w:rPr>
          <w:rFonts w:cstheme="minorHAnsi"/>
          <w:sz w:val="20"/>
          <w:szCs w:val="20"/>
        </w:rPr>
        <w:t>indepth</w:t>
      </w:r>
      <w:bookmarkEnd w:id="1"/>
      <w:proofErr w:type="spellEnd"/>
    </w:p>
    <w:p w14:paraId="2B9B0EAE" w14:textId="2D621074" w:rsidR="00015FCC" w:rsidRDefault="00015FCC" w:rsidP="00CE6960">
      <w:pPr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67180C60" w14:textId="77777777" w:rsidR="00980EF9" w:rsidRPr="006B3B72" w:rsidRDefault="00980EF9" w:rsidP="00980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color w:val="FFFFFF" w:themeColor="background1"/>
          <w:sz w:val="20"/>
          <w:szCs w:val="20"/>
        </w:rPr>
      </w:pPr>
      <w:r w:rsidRPr="006B3B72">
        <w:rPr>
          <w:rFonts w:cstheme="minorHAnsi"/>
          <w:b/>
          <w:color w:val="FFFFFF" w:themeColor="background1"/>
          <w:sz w:val="20"/>
          <w:szCs w:val="20"/>
        </w:rPr>
        <w:t>Creating Image from current state of Container</w:t>
      </w:r>
    </w:p>
    <w:p w14:paraId="54F5DCBE" w14:textId="76D2A177" w:rsidR="00313001" w:rsidRDefault="00980EF9" w:rsidP="00980EF9">
      <w:pPr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bookmarkStart w:id="2" w:name="_Hlk522824819"/>
      <w:r w:rsidRPr="006B3B72">
        <w:rPr>
          <w:rFonts w:eastAsia="Times New Roman" w:cstheme="minorHAnsi"/>
          <w:color w:val="000000"/>
          <w:sz w:val="20"/>
          <w:szCs w:val="20"/>
        </w:rPr>
        <w:t xml:space="preserve">Base Image </w:t>
      </w:r>
      <w:r w:rsidRPr="006B3B72">
        <w:rPr>
          <w:rFonts w:eastAsia="Times New Roman" w:cstheme="minorHAnsi"/>
          <w:color w:val="000000"/>
          <w:sz w:val="20"/>
          <w:szCs w:val="20"/>
        </w:rPr>
        <w:sym w:font="Wingdings" w:char="F0E0"/>
      </w:r>
      <w:r w:rsidRPr="006B3B72">
        <w:rPr>
          <w:rFonts w:eastAsia="Times New Roman" w:cstheme="minorHAnsi"/>
          <w:color w:val="000000"/>
          <w:sz w:val="20"/>
          <w:szCs w:val="20"/>
        </w:rPr>
        <w:t xml:space="preserve"> Container </w:t>
      </w:r>
      <w:r w:rsidRPr="006B3B72">
        <w:rPr>
          <w:rFonts w:eastAsia="Times New Roman" w:cstheme="minorHAnsi"/>
          <w:color w:val="000000"/>
          <w:sz w:val="20"/>
          <w:szCs w:val="20"/>
        </w:rPr>
        <w:sym w:font="Wingdings" w:char="F0E0"/>
      </w:r>
      <w:r w:rsidRPr="006B3B72">
        <w:rPr>
          <w:rFonts w:eastAsia="Times New Roman" w:cstheme="minorHAnsi"/>
          <w:color w:val="000000"/>
          <w:sz w:val="20"/>
          <w:szCs w:val="20"/>
        </w:rPr>
        <w:t xml:space="preserve"> Add files and Folder </w:t>
      </w:r>
      <w:r w:rsidRPr="006B3B72">
        <w:rPr>
          <w:rFonts w:eastAsia="Times New Roman" w:cstheme="minorHAnsi"/>
          <w:color w:val="000000"/>
          <w:sz w:val="20"/>
          <w:szCs w:val="20"/>
        </w:rPr>
        <w:sym w:font="Wingdings" w:char="F0E0"/>
      </w:r>
      <w:r w:rsidRPr="006B3B72">
        <w:rPr>
          <w:rFonts w:eastAsia="Times New Roman" w:cstheme="minorHAnsi"/>
          <w:color w:val="000000"/>
          <w:sz w:val="20"/>
          <w:szCs w:val="20"/>
        </w:rPr>
        <w:t xml:space="preserve"> Committed the Container </w:t>
      </w:r>
      <w:r w:rsidRPr="006B3B72">
        <w:rPr>
          <w:rFonts w:eastAsia="Times New Roman" w:cstheme="minorHAnsi"/>
          <w:color w:val="000000"/>
          <w:sz w:val="20"/>
          <w:szCs w:val="20"/>
        </w:rPr>
        <w:sym w:font="Wingdings" w:char="F0E0"/>
      </w:r>
      <w:r w:rsidRPr="006B3B72">
        <w:rPr>
          <w:rFonts w:eastAsia="Times New Roman" w:cstheme="minorHAnsi"/>
          <w:color w:val="000000"/>
          <w:sz w:val="20"/>
          <w:szCs w:val="20"/>
        </w:rPr>
        <w:t xml:space="preserve"> New Image </w:t>
      </w:r>
      <w:r w:rsidRPr="006B3B72">
        <w:rPr>
          <w:rFonts w:eastAsia="Times New Roman" w:cstheme="minorHAnsi"/>
          <w:color w:val="000000"/>
          <w:sz w:val="20"/>
          <w:szCs w:val="20"/>
        </w:rPr>
        <w:sym w:font="Wingdings" w:char="F0E0"/>
      </w:r>
      <w:r w:rsidRPr="006B3B72">
        <w:rPr>
          <w:rFonts w:eastAsia="Times New Roman" w:cstheme="minorHAnsi"/>
          <w:color w:val="000000"/>
          <w:sz w:val="20"/>
          <w:szCs w:val="20"/>
        </w:rPr>
        <w:t xml:space="preserve"> New Container</w:t>
      </w:r>
    </w:p>
    <w:p w14:paraId="09894134" w14:textId="77777777" w:rsidR="00313001" w:rsidRPr="00313001" w:rsidRDefault="00313001" w:rsidP="00980EF9">
      <w:pPr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3E478889" w14:textId="41BBEA41" w:rsidR="00980EF9" w:rsidRPr="006B3B72" w:rsidRDefault="00980EF9" w:rsidP="00980EF9">
      <w:pPr>
        <w:pStyle w:val="ListParagraph"/>
        <w:numPr>
          <w:ilvl w:val="0"/>
          <w:numId w:val="9"/>
        </w:numPr>
        <w:spacing w:after="0" w:line="360" w:lineRule="auto"/>
        <w:ind w:left="284"/>
        <w:rPr>
          <w:rFonts w:eastAsia="Times New Roman" w:cstheme="minorHAnsi"/>
          <w:sz w:val="20"/>
          <w:szCs w:val="20"/>
        </w:rPr>
      </w:pPr>
      <w:r w:rsidRPr="006B3B72">
        <w:rPr>
          <w:rFonts w:cstheme="minorHAnsi"/>
          <w:color w:val="24292E"/>
          <w:sz w:val="20"/>
          <w:szCs w:val="20"/>
        </w:rPr>
        <w:t xml:space="preserve">Start a container from the image </w:t>
      </w:r>
      <w:r w:rsidR="002653B4">
        <w:rPr>
          <w:rFonts w:eastAsia="Times New Roman" w:cstheme="minorHAnsi"/>
          <w:sz w:val="20"/>
          <w:szCs w:val="20"/>
        </w:rPr>
        <w:t>nginx</w:t>
      </w:r>
    </w:p>
    <w:p w14:paraId="594DB274" w14:textId="401D24AF" w:rsidR="00980EF9" w:rsidRPr="006B3B72" w:rsidRDefault="00980EF9" w:rsidP="00980EF9">
      <w:pPr>
        <w:pStyle w:val="ListParagraph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360" w:lineRule="auto"/>
        <w:ind w:left="360"/>
        <w:rPr>
          <w:rFonts w:eastAsia="Times New Roman" w:cstheme="minorHAnsi"/>
          <w:sz w:val="20"/>
          <w:szCs w:val="20"/>
        </w:rPr>
      </w:pPr>
      <w:r w:rsidRPr="006B3B72">
        <w:rPr>
          <w:rFonts w:eastAsia="Times New Roman" w:cstheme="minorHAnsi"/>
          <w:sz w:val="20"/>
          <w:szCs w:val="20"/>
        </w:rPr>
        <w:t xml:space="preserve">docker run </w:t>
      </w:r>
      <w:r w:rsidR="002653B4">
        <w:rPr>
          <w:rFonts w:eastAsia="Times New Roman" w:cstheme="minorHAnsi"/>
          <w:sz w:val="20"/>
          <w:szCs w:val="20"/>
        </w:rPr>
        <w:t xml:space="preserve">-d </w:t>
      </w:r>
      <w:r w:rsidR="009C4057">
        <w:rPr>
          <w:rFonts w:eastAsia="Times New Roman" w:cstheme="minorHAnsi"/>
          <w:sz w:val="20"/>
          <w:szCs w:val="20"/>
        </w:rPr>
        <w:t xml:space="preserve">-p 8080:80 </w:t>
      </w:r>
      <w:r>
        <w:rPr>
          <w:rFonts w:eastAsia="Times New Roman" w:cstheme="minorHAnsi"/>
          <w:sz w:val="20"/>
          <w:szCs w:val="20"/>
        </w:rPr>
        <w:t>nginx</w:t>
      </w:r>
    </w:p>
    <w:p w14:paraId="56FA48D5" w14:textId="77777777" w:rsidR="0019181D" w:rsidRPr="006B3B72" w:rsidRDefault="0019181D" w:rsidP="0019181D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color w:val="24292E"/>
          <w:sz w:val="20"/>
          <w:szCs w:val="20"/>
        </w:rPr>
      </w:pPr>
      <w:r w:rsidRPr="006B3B72">
        <w:rPr>
          <w:rFonts w:cstheme="minorHAnsi"/>
          <w:color w:val="24292E"/>
          <w:sz w:val="20"/>
          <w:szCs w:val="20"/>
        </w:rPr>
        <w:t>Get the list of containers and note the Container Id</w:t>
      </w:r>
    </w:p>
    <w:p w14:paraId="5AC8E845" w14:textId="77777777" w:rsidR="0019181D" w:rsidRPr="006B3B72" w:rsidRDefault="0019181D" w:rsidP="0019181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360"/>
        <w:rPr>
          <w:rFonts w:cstheme="minorHAnsi"/>
          <w:color w:val="24292E"/>
          <w:sz w:val="20"/>
          <w:szCs w:val="20"/>
        </w:rPr>
      </w:pPr>
      <w:r w:rsidRPr="006B3B72">
        <w:rPr>
          <w:rFonts w:cstheme="minorHAnsi"/>
          <w:color w:val="24292E"/>
          <w:sz w:val="20"/>
          <w:szCs w:val="20"/>
        </w:rPr>
        <w:t xml:space="preserve">docker </w:t>
      </w:r>
      <w:proofErr w:type="spellStart"/>
      <w:r w:rsidRPr="006B3B72">
        <w:rPr>
          <w:rFonts w:cstheme="minorHAnsi"/>
          <w:color w:val="24292E"/>
          <w:sz w:val="20"/>
          <w:szCs w:val="20"/>
        </w:rPr>
        <w:t>ps</w:t>
      </w:r>
      <w:proofErr w:type="spellEnd"/>
      <w:r w:rsidRPr="006B3B72">
        <w:rPr>
          <w:rFonts w:cstheme="minorHAnsi"/>
          <w:color w:val="24292E"/>
          <w:sz w:val="20"/>
          <w:szCs w:val="20"/>
        </w:rPr>
        <w:t xml:space="preserve"> -a</w:t>
      </w:r>
    </w:p>
    <w:p w14:paraId="6774378D" w14:textId="688BE427" w:rsidR="001931AD" w:rsidRDefault="001931AD" w:rsidP="00980EF9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color w:val="242729"/>
          <w:sz w:val="20"/>
          <w:szCs w:val="20"/>
        </w:rPr>
      </w:pPr>
      <w:proofErr w:type="gramStart"/>
      <w:r>
        <w:rPr>
          <w:rFonts w:cstheme="minorHAnsi"/>
          <w:color w:val="242729"/>
          <w:sz w:val="20"/>
          <w:szCs w:val="20"/>
        </w:rPr>
        <w:t>Also</w:t>
      </w:r>
      <w:proofErr w:type="gramEnd"/>
      <w:r>
        <w:rPr>
          <w:rFonts w:cstheme="minorHAnsi"/>
          <w:color w:val="242729"/>
          <w:sz w:val="20"/>
          <w:szCs w:val="20"/>
        </w:rPr>
        <w:t xml:space="preserve"> you can copy content from Host to Container</w:t>
      </w:r>
    </w:p>
    <w:p w14:paraId="24F32A70" w14:textId="45FB4DFA" w:rsidR="002D09F5" w:rsidRDefault="002D09F5" w:rsidP="001931A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360"/>
        <w:rPr>
          <w:rFonts w:cstheme="minorHAnsi"/>
          <w:color w:val="242729"/>
          <w:sz w:val="20"/>
          <w:szCs w:val="20"/>
        </w:rPr>
      </w:pPr>
      <w:r>
        <w:rPr>
          <w:rFonts w:cstheme="minorHAnsi"/>
          <w:color w:val="242729"/>
          <w:sz w:val="20"/>
          <w:szCs w:val="20"/>
        </w:rPr>
        <w:t xml:space="preserve">In some </w:t>
      </w:r>
      <w:proofErr w:type="gramStart"/>
      <w:r>
        <w:rPr>
          <w:rFonts w:cstheme="minorHAnsi"/>
          <w:color w:val="242729"/>
          <w:sz w:val="20"/>
          <w:szCs w:val="20"/>
        </w:rPr>
        <w:t>directory</w:t>
      </w:r>
      <w:proofErr w:type="gramEnd"/>
      <w:r>
        <w:rPr>
          <w:rFonts w:cstheme="minorHAnsi"/>
          <w:color w:val="242729"/>
          <w:sz w:val="20"/>
          <w:szCs w:val="20"/>
        </w:rPr>
        <w:t xml:space="preserve"> put HTML files – Our custom website build locally.</w:t>
      </w:r>
    </w:p>
    <w:p w14:paraId="21753C01" w14:textId="0BE2D1F1" w:rsidR="00470AF2" w:rsidRDefault="00470AF2" w:rsidP="001931A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360"/>
        <w:rPr>
          <w:rFonts w:cstheme="minorHAnsi"/>
          <w:color w:val="242729"/>
          <w:sz w:val="20"/>
          <w:szCs w:val="20"/>
        </w:rPr>
      </w:pPr>
      <w:proofErr w:type="spellStart"/>
      <w:r>
        <w:rPr>
          <w:rFonts w:cstheme="minorHAnsi"/>
          <w:color w:val="242729"/>
          <w:sz w:val="20"/>
          <w:szCs w:val="20"/>
        </w:rPr>
        <w:t>mkdir</w:t>
      </w:r>
      <w:proofErr w:type="spellEnd"/>
      <w:r>
        <w:rPr>
          <w:rFonts w:cstheme="minorHAnsi"/>
          <w:color w:val="242729"/>
          <w:sz w:val="20"/>
          <w:szCs w:val="20"/>
        </w:rPr>
        <w:t xml:space="preserve"> demo</w:t>
      </w:r>
    </w:p>
    <w:p w14:paraId="732D2478" w14:textId="090FA624" w:rsidR="00470AF2" w:rsidRDefault="00470AF2" w:rsidP="001931A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360"/>
        <w:rPr>
          <w:rFonts w:cstheme="minorHAnsi"/>
          <w:color w:val="242729"/>
          <w:sz w:val="20"/>
          <w:szCs w:val="20"/>
        </w:rPr>
      </w:pPr>
      <w:r>
        <w:rPr>
          <w:rFonts w:cstheme="minorHAnsi"/>
          <w:color w:val="242729"/>
          <w:sz w:val="20"/>
          <w:szCs w:val="20"/>
        </w:rPr>
        <w:t>cd demo</w:t>
      </w:r>
    </w:p>
    <w:p w14:paraId="388A960A" w14:textId="77777777" w:rsidR="00470AF2" w:rsidRDefault="00470AF2" w:rsidP="00470AF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360"/>
        <w:rPr>
          <w:rFonts w:cstheme="minorHAnsi"/>
          <w:color w:val="242729"/>
          <w:sz w:val="20"/>
          <w:szCs w:val="20"/>
        </w:rPr>
      </w:pPr>
      <w:r>
        <w:rPr>
          <w:rFonts w:cstheme="minorHAnsi"/>
          <w:color w:val="242729"/>
          <w:sz w:val="20"/>
          <w:szCs w:val="20"/>
        </w:rPr>
        <w:t>echo Hello world &gt; hello.html</w:t>
      </w:r>
    </w:p>
    <w:p w14:paraId="37AABF1F" w14:textId="3E56E1D8" w:rsidR="00470AF2" w:rsidRDefault="00470AF2" w:rsidP="00470AF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360"/>
        <w:rPr>
          <w:rFonts w:cstheme="minorHAnsi"/>
          <w:color w:val="242729"/>
          <w:sz w:val="20"/>
          <w:szCs w:val="20"/>
        </w:rPr>
      </w:pPr>
      <w:r>
        <w:rPr>
          <w:rFonts w:cstheme="minorHAnsi"/>
          <w:color w:val="242729"/>
          <w:sz w:val="20"/>
          <w:szCs w:val="20"/>
        </w:rPr>
        <w:t>echo Testing &gt; test.html</w:t>
      </w:r>
    </w:p>
    <w:p w14:paraId="2C72D8A9" w14:textId="7D14F444" w:rsidR="00470AF2" w:rsidRDefault="00470AF2" w:rsidP="00470AF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360"/>
        <w:rPr>
          <w:rFonts w:cstheme="minorHAnsi"/>
          <w:color w:val="242729"/>
          <w:sz w:val="20"/>
          <w:szCs w:val="20"/>
        </w:rPr>
      </w:pPr>
      <w:r>
        <w:rPr>
          <w:rFonts w:cstheme="minorHAnsi"/>
          <w:color w:val="242729"/>
          <w:sz w:val="20"/>
          <w:szCs w:val="20"/>
        </w:rPr>
        <w:t>echo This is a Demo &gt; demo.html</w:t>
      </w:r>
    </w:p>
    <w:p w14:paraId="59BCA2A1" w14:textId="0EAD17C3" w:rsidR="001931AD" w:rsidRDefault="001931AD" w:rsidP="001931A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360"/>
        <w:rPr>
          <w:rFonts w:cstheme="minorHAnsi"/>
          <w:color w:val="242729"/>
          <w:sz w:val="20"/>
          <w:szCs w:val="20"/>
        </w:rPr>
      </w:pPr>
      <w:r w:rsidRPr="001931AD">
        <w:rPr>
          <w:rFonts w:cstheme="minorHAnsi"/>
          <w:color w:val="242729"/>
          <w:sz w:val="20"/>
          <w:szCs w:val="20"/>
        </w:rPr>
        <w:t xml:space="preserve">docker </w:t>
      </w:r>
      <w:proofErr w:type="gramStart"/>
      <w:r w:rsidRPr="00904F07">
        <w:rPr>
          <w:rFonts w:cstheme="minorHAnsi"/>
          <w:b/>
          <w:bCs/>
          <w:color w:val="242729"/>
          <w:sz w:val="20"/>
          <w:szCs w:val="20"/>
        </w:rPr>
        <w:t>cp</w:t>
      </w:r>
      <w:r w:rsidRPr="001931AD">
        <w:rPr>
          <w:rFonts w:cstheme="minorHAnsi"/>
          <w:color w:val="242729"/>
          <w:sz w:val="20"/>
          <w:szCs w:val="20"/>
        </w:rPr>
        <w:t xml:space="preserve"> .</w:t>
      </w:r>
      <w:proofErr w:type="gramEnd"/>
      <w:r w:rsidRPr="001931AD">
        <w:rPr>
          <w:rFonts w:cstheme="minorHAnsi"/>
          <w:color w:val="242729"/>
          <w:sz w:val="20"/>
          <w:szCs w:val="20"/>
        </w:rPr>
        <w:t xml:space="preserve"> </w:t>
      </w:r>
      <w:r>
        <w:rPr>
          <w:rFonts w:cstheme="minorHAnsi"/>
          <w:color w:val="242729"/>
          <w:sz w:val="20"/>
          <w:szCs w:val="20"/>
        </w:rPr>
        <w:t>&lt;container-id&gt;</w:t>
      </w:r>
      <w:r w:rsidRPr="001931AD">
        <w:rPr>
          <w:rFonts w:cstheme="minorHAnsi"/>
          <w:color w:val="242729"/>
          <w:sz w:val="20"/>
          <w:szCs w:val="20"/>
        </w:rPr>
        <w:t>:/</w:t>
      </w:r>
      <w:proofErr w:type="spellStart"/>
      <w:r w:rsidRPr="001931AD">
        <w:rPr>
          <w:rFonts w:cstheme="minorHAnsi"/>
          <w:color w:val="242729"/>
          <w:sz w:val="20"/>
          <w:szCs w:val="20"/>
        </w:rPr>
        <w:t>usr</w:t>
      </w:r>
      <w:proofErr w:type="spellEnd"/>
      <w:r w:rsidRPr="001931AD">
        <w:rPr>
          <w:rFonts w:cstheme="minorHAnsi"/>
          <w:color w:val="242729"/>
          <w:sz w:val="20"/>
          <w:szCs w:val="20"/>
        </w:rPr>
        <w:t>/share/nginx/html</w:t>
      </w:r>
    </w:p>
    <w:p w14:paraId="6EFA16EB" w14:textId="386CB29C" w:rsidR="00F37A16" w:rsidRDefault="00F37A16" w:rsidP="001931A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360"/>
        <w:rPr>
          <w:rFonts w:cstheme="minorHAnsi"/>
          <w:color w:val="242729"/>
          <w:sz w:val="20"/>
          <w:szCs w:val="20"/>
        </w:rPr>
      </w:pPr>
      <w:r>
        <w:rPr>
          <w:rFonts w:cstheme="minorHAnsi"/>
          <w:color w:val="242729"/>
          <w:sz w:val="20"/>
          <w:szCs w:val="20"/>
        </w:rPr>
        <w:t>docker diff &lt;container-id&gt;</w:t>
      </w:r>
    </w:p>
    <w:p w14:paraId="5EA001E8" w14:textId="5F4B5121" w:rsidR="00980EF9" w:rsidRPr="006B3B72" w:rsidRDefault="00980EF9" w:rsidP="00980EF9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color w:val="242729"/>
          <w:sz w:val="20"/>
          <w:szCs w:val="20"/>
        </w:rPr>
      </w:pPr>
      <w:r w:rsidRPr="006B3B72">
        <w:rPr>
          <w:rFonts w:cstheme="minorHAnsi"/>
          <w:color w:val="242729"/>
          <w:sz w:val="20"/>
          <w:szCs w:val="20"/>
        </w:rPr>
        <w:t>Create an image from container ID where we created our file:</w:t>
      </w:r>
    </w:p>
    <w:p w14:paraId="3B7619C4" w14:textId="753D05A6" w:rsidR="00980EF9" w:rsidRPr="006B3B72" w:rsidRDefault="00980EF9" w:rsidP="00980EF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360"/>
        <w:rPr>
          <w:rFonts w:cstheme="minorHAnsi"/>
          <w:color w:val="24292E"/>
          <w:sz w:val="20"/>
          <w:szCs w:val="20"/>
        </w:rPr>
      </w:pPr>
      <w:r w:rsidRPr="006B3B72">
        <w:rPr>
          <w:rFonts w:cstheme="minorHAnsi"/>
          <w:color w:val="24292E"/>
          <w:sz w:val="20"/>
          <w:szCs w:val="20"/>
        </w:rPr>
        <w:t xml:space="preserve">docker </w:t>
      </w:r>
      <w:r w:rsidRPr="006B3B72">
        <w:rPr>
          <w:rFonts w:cstheme="minorHAnsi"/>
          <w:b/>
          <w:color w:val="24292E"/>
          <w:sz w:val="20"/>
          <w:szCs w:val="20"/>
          <w:highlight w:val="yellow"/>
        </w:rPr>
        <w:t>commit</w:t>
      </w:r>
      <w:r w:rsidRPr="006B3B72">
        <w:rPr>
          <w:rFonts w:cstheme="minorHAnsi"/>
          <w:color w:val="24292E"/>
          <w:sz w:val="20"/>
          <w:szCs w:val="20"/>
        </w:rPr>
        <w:t xml:space="preserve"> </w:t>
      </w:r>
      <w:r>
        <w:rPr>
          <w:rFonts w:cstheme="minorHAnsi"/>
          <w:color w:val="24292E"/>
          <w:sz w:val="20"/>
          <w:szCs w:val="20"/>
        </w:rPr>
        <w:t>&lt;container id&gt;</w:t>
      </w:r>
      <w:r w:rsidRPr="006B3B72">
        <w:rPr>
          <w:rFonts w:cstheme="minorHAnsi"/>
          <w:color w:val="24292E"/>
          <w:sz w:val="20"/>
          <w:szCs w:val="20"/>
        </w:rPr>
        <w:t xml:space="preserve"> </w:t>
      </w:r>
      <w:proofErr w:type="gramStart"/>
      <w:r w:rsidR="009C4057">
        <w:rPr>
          <w:rFonts w:cstheme="minorHAnsi"/>
          <w:color w:val="24292E"/>
          <w:sz w:val="20"/>
          <w:szCs w:val="20"/>
        </w:rPr>
        <w:t>mynginx</w:t>
      </w:r>
      <w:r w:rsidR="00F44D2D">
        <w:rPr>
          <w:rFonts w:cstheme="minorHAnsi"/>
          <w:color w:val="24292E"/>
          <w:sz w:val="20"/>
          <w:szCs w:val="20"/>
        </w:rPr>
        <w:t>:v</w:t>
      </w:r>
      <w:proofErr w:type="gramEnd"/>
      <w:r w:rsidR="00F44D2D">
        <w:rPr>
          <w:rFonts w:cstheme="minorHAnsi"/>
          <w:color w:val="24292E"/>
          <w:sz w:val="20"/>
          <w:szCs w:val="20"/>
        </w:rPr>
        <w:t>1</w:t>
      </w:r>
    </w:p>
    <w:p w14:paraId="3CC7510A" w14:textId="7235DD88" w:rsidR="00980EF9" w:rsidRPr="006B3B72" w:rsidRDefault="00980EF9" w:rsidP="00980EF9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color w:val="24292E"/>
          <w:sz w:val="20"/>
          <w:szCs w:val="20"/>
        </w:rPr>
      </w:pPr>
      <w:r w:rsidRPr="006B3B72">
        <w:rPr>
          <w:rFonts w:cstheme="minorHAnsi"/>
          <w:color w:val="24292E"/>
          <w:sz w:val="20"/>
          <w:szCs w:val="20"/>
        </w:rPr>
        <w:t xml:space="preserve">Note that the new image by name </w:t>
      </w:r>
      <w:proofErr w:type="gramStart"/>
      <w:r w:rsidR="00F44D2D">
        <w:rPr>
          <w:rFonts w:cstheme="minorHAnsi"/>
          <w:b/>
          <w:sz w:val="20"/>
          <w:szCs w:val="20"/>
        </w:rPr>
        <w:t>mynginx:v</w:t>
      </w:r>
      <w:proofErr w:type="gramEnd"/>
      <w:r w:rsidR="00F44D2D">
        <w:rPr>
          <w:rFonts w:cstheme="minorHAnsi"/>
          <w:b/>
          <w:sz w:val="20"/>
          <w:szCs w:val="20"/>
        </w:rPr>
        <w:t>1</w:t>
      </w:r>
      <w:r w:rsidRPr="006B3B72">
        <w:rPr>
          <w:rFonts w:cstheme="minorHAnsi"/>
          <w:color w:val="24292E"/>
          <w:sz w:val="20"/>
          <w:szCs w:val="20"/>
        </w:rPr>
        <w:t xml:space="preserve"> is created</w:t>
      </w:r>
    </w:p>
    <w:p w14:paraId="457CC87F" w14:textId="77777777" w:rsidR="00980EF9" w:rsidRPr="006B3B72" w:rsidRDefault="00980EF9" w:rsidP="00980EF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360"/>
        <w:rPr>
          <w:rFonts w:cstheme="minorHAnsi"/>
          <w:color w:val="24292E"/>
          <w:sz w:val="20"/>
          <w:szCs w:val="20"/>
        </w:rPr>
      </w:pPr>
      <w:r w:rsidRPr="006B3B72">
        <w:rPr>
          <w:rFonts w:cstheme="minorHAnsi"/>
          <w:color w:val="24292E"/>
          <w:sz w:val="20"/>
          <w:szCs w:val="20"/>
        </w:rPr>
        <w:t>docker images</w:t>
      </w:r>
    </w:p>
    <w:p w14:paraId="5F247E23" w14:textId="77777777" w:rsidR="00980EF9" w:rsidRPr="006B3B72" w:rsidRDefault="00980EF9" w:rsidP="00980EF9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color w:val="24292E"/>
          <w:sz w:val="20"/>
          <w:szCs w:val="20"/>
        </w:rPr>
      </w:pPr>
      <w:r w:rsidRPr="006B3B72">
        <w:rPr>
          <w:rFonts w:cstheme="minorHAnsi"/>
          <w:color w:val="24292E"/>
          <w:sz w:val="20"/>
          <w:szCs w:val="20"/>
        </w:rPr>
        <w:t>Start a new container using the newly created image</w:t>
      </w:r>
    </w:p>
    <w:p w14:paraId="1607E1EE" w14:textId="781BBF7E" w:rsidR="00980EF9" w:rsidRDefault="00980EF9" w:rsidP="00980EF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360"/>
        <w:rPr>
          <w:rFonts w:cstheme="minorHAnsi"/>
          <w:color w:val="24292E"/>
          <w:sz w:val="20"/>
          <w:szCs w:val="20"/>
        </w:rPr>
      </w:pPr>
      <w:r w:rsidRPr="006B3B72">
        <w:rPr>
          <w:rFonts w:cstheme="minorHAnsi"/>
          <w:color w:val="24292E"/>
          <w:sz w:val="20"/>
          <w:szCs w:val="20"/>
        </w:rPr>
        <w:t>docker run</w:t>
      </w:r>
      <w:r>
        <w:rPr>
          <w:rFonts w:cstheme="minorHAnsi"/>
          <w:color w:val="24292E"/>
          <w:sz w:val="20"/>
          <w:szCs w:val="20"/>
        </w:rPr>
        <w:t xml:space="preserve"> -p 808</w:t>
      </w:r>
      <w:r w:rsidR="00670627">
        <w:rPr>
          <w:rFonts w:cstheme="minorHAnsi"/>
          <w:color w:val="24292E"/>
          <w:sz w:val="20"/>
          <w:szCs w:val="20"/>
        </w:rPr>
        <w:t>1</w:t>
      </w:r>
      <w:r>
        <w:rPr>
          <w:rFonts w:cstheme="minorHAnsi"/>
          <w:color w:val="24292E"/>
          <w:sz w:val="20"/>
          <w:szCs w:val="20"/>
        </w:rPr>
        <w:t>:80</w:t>
      </w:r>
      <w:r w:rsidRPr="006B3B72">
        <w:rPr>
          <w:rFonts w:cstheme="minorHAnsi"/>
          <w:color w:val="24292E"/>
          <w:sz w:val="20"/>
          <w:szCs w:val="20"/>
        </w:rPr>
        <w:t xml:space="preserve"> </w:t>
      </w:r>
      <w:r w:rsidR="00B306A9">
        <w:rPr>
          <w:rFonts w:cstheme="minorHAnsi"/>
          <w:color w:val="24292E"/>
          <w:sz w:val="20"/>
          <w:szCs w:val="20"/>
        </w:rPr>
        <w:t xml:space="preserve">-d </w:t>
      </w:r>
      <w:proofErr w:type="gramStart"/>
      <w:r w:rsidR="009C4057">
        <w:rPr>
          <w:rFonts w:cstheme="minorHAnsi"/>
          <w:b/>
          <w:color w:val="24292E"/>
          <w:sz w:val="20"/>
          <w:szCs w:val="20"/>
        </w:rPr>
        <w:t>mynginx</w:t>
      </w:r>
      <w:r w:rsidR="00F44D2D">
        <w:rPr>
          <w:rFonts w:cstheme="minorHAnsi"/>
          <w:b/>
          <w:color w:val="24292E"/>
          <w:sz w:val="20"/>
          <w:szCs w:val="20"/>
        </w:rPr>
        <w:t>:v</w:t>
      </w:r>
      <w:proofErr w:type="gramEnd"/>
      <w:r w:rsidR="00F44D2D">
        <w:rPr>
          <w:rFonts w:cstheme="minorHAnsi"/>
          <w:b/>
          <w:color w:val="24292E"/>
          <w:sz w:val="20"/>
          <w:szCs w:val="20"/>
        </w:rPr>
        <w:t>1</w:t>
      </w:r>
      <w:r w:rsidRPr="006B3B72">
        <w:rPr>
          <w:rFonts w:cstheme="minorHAnsi"/>
          <w:color w:val="24292E"/>
          <w:sz w:val="20"/>
          <w:szCs w:val="20"/>
        </w:rPr>
        <w:t xml:space="preserve"> </w:t>
      </w:r>
    </w:p>
    <w:p w14:paraId="0BCBF18F" w14:textId="0C256FA2" w:rsidR="00F44D2D" w:rsidRDefault="00F44D2D" w:rsidP="00980EF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360"/>
        <w:rPr>
          <w:rFonts w:cstheme="minorHAnsi"/>
          <w:color w:val="24292E"/>
          <w:sz w:val="20"/>
          <w:szCs w:val="20"/>
        </w:rPr>
      </w:pPr>
      <w:r>
        <w:rPr>
          <w:rFonts w:cstheme="minorHAnsi"/>
          <w:color w:val="24292E"/>
          <w:sz w:val="20"/>
          <w:szCs w:val="20"/>
        </w:rPr>
        <w:t>curl http://localhost:808</w:t>
      </w:r>
      <w:r w:rsidR="00670627">
        <w:rPr>
          <w:rFonts w:cstheme="minorHAnsi"/>
          <w:color w:val="24292E"/>
          <w:sz w:val="20"/>
          <w:szCs w:val="20"/>
        </w:rPr>
        <w:t>1</w:t>
      </w:r>
      <w:r>
        <w:rPr>
          <w:rFonts w:cstheme="minorHAnsi"/>
          <w:color w:val="24292E"/>
          <w:sz w:val="20"/>
          <w:szCs w:val="20"/>
        </w:rPr>
        <w:t>/hello.html</w:t>
      </w:r>
    </w:p>
    <w:bookmarkEnd w:id="2"/>
    <w:p w14:paraId="25A3BD73" w14:textId="77777777" w:rsidR="00980EF9" w:rsidRPr="006B3B72" w:rsidRDefault="00980EF9" w:rsidP="00980EF9">
      <w:pPr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03A0FD92" w14:textId="6F21C940" w:rsidR="009F3CAE" w:rsidRPr="006B3B72" w:rsidRDefault="00C75F3E" w:rsidP="00CE69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6B3B72">
        <w:rPr>
          <w:rFonts w:cstheme="minorHAnsi"/>
          <w:b/>
          <w:sz w:val="20"/>
          <w:szCs w:val="20"/>
        </w:rPr>
        <w:t xml:space="preserve">Creating Image using </w:t>
      </w:r>
      <w:r w:rsidR="00EC5044" w:rsidRPr="006B3B72">
        <w:rPr>
          <w:rFonts w:cstheme="minorHAnsi"/>
          <w:b/>
          <w:sz w:val="20"/>
          <w:szCs w:val="20"/>
        </w:rPr>
        <w:t>Dockerfile</w:t>
      </w:r>
    </w:p>
    <w:p w14:paraId="70A89A5B" w14:textId="6890455F" w:rsidR="00E810B4" w:rsidRPr="006B3B72" w:rsidRDefault="00E810B4" w:rsidP="00CE6960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6B3B72">
        <w:rPr>
          <w:rFonts w:cstheme="minorHAnsi"/>
          <w:sz w:val="20"/>
          <w:szCs w:val="20"/>
          <w:shd w:val="clear" w:color="auto" w:fill="FFFFFF"/>
        </w:rPr>
        <w:t>A Dockerfile is a text file which contains a series of commands or instructions.</w:t>
      </w:r>
      <w:r w:rsidRPr="006B3B72">
        <w:rPr>
          <w:rFonts w:cstheme="minorHAnsi"/>
          <w:sz w:val="20"/>
          <w:szCs w:val="20"/>
        </w:rPr>
        <w:t xml:space="preserve"> You need to use an existing image as the starting point for your app, but you decide which one.</w:t>
      </w:r>
    </w:p>
    <w:p w14:paraId="0F367C17" w14:textId="7F745ED5" w:rsidR="00E810B4" w:rsidRPr="006B3B72" w:rsidRDefault="00E810B4" w:rsidP="00CE6960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6B3B72">
        <w:rPr>
          <w:rFonts w:cstheme="minorHAnsi"/>
          <w:sz w:val="20"/>
          <w:szCs w:val="20"/>
          <w:shd w:val="clear" w:color="auto" w:fill="FFFFFF"/>
        </w:rPr>
        <w:t>These instructions are executed in the order in which they are written.</w:t>
      </w:r>
    </w:p>
    <w:p w14:paraId="3843288A" w14:textId="2E671ACC" w:rsidR="00E810B4" w:rsidRPr="006B3B72" w:rsidRDefault="00E810B4" w:rsidP="00CE6960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6B3B72">
        <w:rPr>
          <w:rFonts w:cstheme="minorHAnsi"/>
          <w:sz w:val="20"/>
          <w:szCs w:val="20"/>
          <w:shd w:val="clear" w:color="auto" w:fill="FFFFFF"/>
        </w:rPr>
        <w:t>Execution of these instructions takes place on a base image.</w:t>
      </w:r>
    </w:p>
    <w:p w14:paraId="03771A17" w14:textId="447BE30B" w:rsidR="00E810B4" w:rsidRPr="006B3B72" w:rsidRDefault="00E810B4" w:rsidP="00CE6960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6B3B72">
        <w:rPr>
          <w:rFonts w:cstheme="minorHAnsi"/>
          <w:sz w:val="20"/>
          <w:szCs w:val="20"/>
          <w:shd w:val="clear" w:color="auto" w:fill="FFFFFF"/>
        </w:rPr>
        <w:t>On building the Dockerfile, the successive actions form a new image from the base parent image.</w:t>
      </w:r>
    </w:p>
    <w:p w14:paraId="0EAF0A29" w14:textId="3D54AF0D" w:rsidR="00153F34" w:rsidRPr="006B3B72" w:rsidRDefault="00621253" w:rsidP="00CE6960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b/>
          <w:sz w:val="20"/>
          <w:szCs w:val="20"/>
        </w:rPr>
      </w:pPr>
      <w:r w:rsidRPr="006B3B72">
        <w:rPr>
          <w:rFonts w:cstheme="minorHAnsi"/>
          <w:b/>
          <w:sz w:val="20"/>
          <w:szCs w:val="20"/>
        </w:rPr>
        <w:t xml:space="preserve">Create a </w:t>
      </w:r>
      <w:r w:rsidR="00470AF2">
        <w:rPr>
          <w:rFonts w:cstheme="minorHAnsi"/>
          <w:b/>
          <w:sz w:val="20"/>
          <w:szCs w:val="20"/>
        </w:rPr>
        <w:t>D</w:t>
      </w:r>
      <w:r w:rsidR="00153F34" w:rsidRPr="006B3B72">
        <w:rPr>
          <w:rFonts w:cstheme="minorHAnsi"/>
          <w:b/>
          <w:sz w:val="20"/>
          <w:szCs w:val="20"/>
        </w:rPr>
        <w:t>ockerfile:</w:t>
      </w:r>
    </w:p>
    <w:p w14:paraId="30E61E0C" w14:textId="7A29FB66" w:rsidR="00C75F3E" w:rsidRDefault="00C75F3E" w:rsidP="006D1C1C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6B3B72">
        <w:rPr>
          <w:rFonts w:eastAsia="Times New Roman" w:cstheme="minorHAnsi"/>
          <w:color w:val="0101FD"/>
          <w:sz w:val="20"/>
          <w:szCs w:val="20"/>
        </w:rPr>
        <w:t>FROM</w:t>
      </w:r>
      <w:r w:rsidRPr="006B3B72">
        <w:rPr>
          <w:rFonts w:eastAsia="Times New Roman" w:cstheme="minorHAnsi"/>
          <w:color w:val="000000"/>
          <w:sz w:val="20"/>
          <w:szCs w:val="20"/>
          <w:shd w:val="clear" w:color="auto" w:fill="F9F9F9"/>
        </w:rPr>
        <w:t xml:space="preserve"> </w:t>
      </w:r>
      <w:r w:rsidR="00157289">
        <w:rPr>
          <w:rFonts w:cstheme="minorHAnsi"/>
          <w:sz w:val="20"/>
          <w:szCs w:val="20"/>
        </w:rPr>
        <w:t>nginx</w:t>
      </w:r>
    </w:p>
    <w:p w14:paraId="379E6F91" w14:textId="721BA661" w:rsidR="00157289" w:rsidRPr="00157289" w:rsidRDefault="00157289" w:rsidP="006D1C1C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pacing w:after="0" w:line="360" w:lineRule="auto"/>
        <w:rPr>
          <w:rFonts w:cstheme="minorHAnsi"/>
          <w:bCs/>
          <w:color w:val="333333"/>
          <w:sz w:val="20"/>
          <w:szCs w:val="20"/>
        </w:rPr>
      </w:pPr>
      <w:r w:rsidRPr="009175C5">
        <w:rPr>
          <w:rFonts w:eastAsia="Times New Roman" w:cstheme="minorHAnsi"/>
          <w:color w:val="0101FD"/>
          <w:sz w:val="20"/>
          <w:szCs w:val="20"/>
        </w:rPr>
        <w:t>WORKDIR</w:t>
      </w:r>
      <w:r>
        <w:rPr>
          <w:rFonts w:cstheme="minorHAnsi"/>
          <w:sz w:val="20"/>
          <w:szCs w:val="20"/>
        </w:rPr>
        <w:t xml:space="preserve"> </w:t>
      </w:r>
      <w:r w:rsidRPr="00157289">
        <w:rPr>
          <w:rFonts w:cstheme="minorHAnsi"/>
          <w:bCs/>
          <w:color w:val="333333"/>
          <w:sz w:val="20"/>
          <w:szCs w:val="20"/>
        </w:rPr>
        <w:t>/</w:t>
      </w:r>
      <w:proofErr w:type="spellStart"/>
      <w:r w:rsidRPr="00157289">
        <w:rPr>
          <w:rFonts w:cstheme="minorHAnsi"/>
          <w:bCs/>
          <w:color w:val="333333"/>
          <w:sz w:val="20"/>
          <w:szCs w:val="20"/>
        </w:rPr>
        <w:t>usr</w:t>
      </w:r>
      <w:proofErr w:type="spellEnd"/>
      <w:r w:rsidRPr="00157289">
        <w:rPr>
          <w:rFonts w:cstheme="minorHAnsi"/>
          <w:bCs/>
          <w:color w:val="333333"/>
          <w:sz w:val="20"/>
          <w:szCs w:val="20"/>
        </w:rPr>
        <w:t>/share/nginx/html</w:t>
      </w:r>
    </w:p>
    <w:p w14:paraId="29CAC981" w14:textId="1C9D524A" w:rsidR="00157289" w:rsidRDefault="00157289" w:rsidP="006D1C1C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pacing w:after="0" w:line="360" w:lineRule="auto"/>
        <w:rPr>
          <w:rFonts w:cstheme="minorHAnsi"/>
          <w:color w:val="24292E"/>
          <w:sz w:val="20"/>
          <w:szCs w:val="20"/>
        </w:rPr>
      </w:pPr>
      <w:r w:rsidRPr="009175C5">
        <w:rPr>
          <w:rFonts w:eastAsia="Times New Roman" w:cstheme="minorHAnsi"/>
          <w:color w:val="0101FD"/>
          <w:sz w:val="20"/>
          <w:szCs w:val="20"/>
        </w:rPr>
        <w:t>RUN</w:t>
      </w:r>
      <w:r>
        <w:rPr>
          <w:rFonts w:eastAsia="Times New Roman" w:cstheme="minorHAnsi"/>
          <w:color w:val="000000"/>
          <w:sz w:val="20"/>
          <w:szCs w:val="20"/>
          <w:bdr w:val="none" w:sz="0" w:space="0" w:color="auto" w:frame="1"/>
        </w:rPr>
        <w:t xml:space="preserve"> </w:t>
      </w:r>
      <w:r w:rsidRPr="004F5CCC">
        <w:rPr>
          <w:rFonts w:cstheme="minorHAnsi"/>
          <w:sz w:val="20"/>
          <w:szCs w:val="20"/>
        </w:rPr>
        <w:t xml:space="preserve">echo "Hello, </w:t>
      </w:r>
      <w:proofErr w:type="gramStart"/>
      <w:r w:rsidRPr="004F5CCC">
        <w:rPr>
          <w:rFonts w:cstheme="minorHAnsi"/>
          <w:sz w:val="20"/>
          <w:szCs w:val="20"/>
        </w:rPr>
        <w:t>How</w:t>
      </w:r>
      <w:proofErr w:type="gramEnd"/>
      <w:r w:rsidRPr="004F5CCC">
        <w:rPr>
          <w:rFonts w:cstheme="minorHAnsi"/>
          <w:sz w:val="20"/>
          <w:szCs w:val="20"/>
        </w:rPr>
        <w:t xml:space="preserve"> are you…" &gt; hello</w:t>
      </w:r>
      <w:r w:rsidR="007F4261" w:rsidRPr="004F5CCC">
        <w:rPr>
          <w:rFonts w:cstheme="minorHAnsi"/>
          <w:sz w:val="20"/>
          <w:szCs w:val="20"/>
        </w:rPr>
        <w:t>1</w:t>
      </w:r>
      <w:r w:rsidRPr="004F5CCC">
        <w:rPr>
          <w:rFonts w:cstheme="minorHAnsi"/>
          <w:sz w:val="20"/>
          <w:szCs w:val="20"/>
        </w:rPr>
        <w:t>.html</w:t>
      </w:r>
    </w:p>
    <w:p w14:paraId="700C5DBE" w14:textId="5A6A946F" w:rsidR="007F4261" w:rsidRDefault="007F4261" w:rsidP="006D1C1C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pacing w:after="0" w:line="360" w:lineRule="auto"/>
        <w:rPr>
          <w:rFonts w:cstheme="minorHAnsi"/>
          <w:color w:val="24292E"/>
          <w:sz w:val="20"/>
          <w:szCs w:val="20"/>
        </w:rPr>
      </w:pPr>
      <w:r w:rsidRPr="009175C5">
        <w:rPr>
          <w:rFonts w:eastAsia="Times New Roman" w:cstheme="minorHAnsi"/>
          <w:color w:val="0101FD"/>
          <w:sz w:val="20"/>
          <w:szCs w:val="20"/>
        </w:rPr>
        <w:t>RUN</w:t>
      </w:r>
      <w:r>
        <w:rPr>
          <w:rFonts w:eastAsia="Times New Roman" w:cstheme="minorHAnsi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cstheme="minorHAnsi"/>
          <w:color w:val="24292E"/>
          <w:sz w:val="20"/>
          <w:szCs w:val="20"/>
        </w:rPr>
        <w:t xml:space="preserve">echo "Hello, </w:t>
      </w:r>
      <w:proofErr w:type="gramStart"/>
      <w:r>
        <w:rPr>
          <w:rFonts w:cstheme="minorHAnsi"/>
          <w:color w:val="24292E"/>
          <w:sz w:val="20"/>
          <w:szCs w:val="20"/>
        </w:rPr>
        <w:t>How</w:t>
      </w:r>
      <w:proofErr w:type="gramEnd"/>
      <w:r>
        <w:rPr>
          <w:rFonts w:cstheme="minorHAnsi"/>
          <w:color w:val="24292E"/>
          <w:sz w:val="20"/>
          <w:szCs w:val="20"/>
        </w:rPr>
        <w:t xml:space="preserve"> are you…" &gt; hello2.html</w:t>
      </w:r>
    </w:p>
    <w:p w14:paraId="257535CA" w14:textId="45CD3EF7" w:rsidR="007F4261" w:rsidRDefault="007F4261" w:rsidP="006D1C1C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pacing w:after="0" w:line="360" w:lineRule="auto"/>
        <w:rPr>
          <w:rFonts w:cstheme="minorHAnsi"/>
          <w:color w:val="24292E"/>
          <w:sz w:val="20"/>
          <w:szCs w:val="20"/>
        </w:rPr>
      </w:pPr>
      <w:r w:rsidRPr="009175C5">
        <w:rPr>
          <w:rFonts w:eastAsia="Times New Roman" w:cstheme="minorHAnsi"/>
          <w:color w:val="0101FD"/>
          <w:sz w:val="20"/>
          <w:szCs w:val="20"/>
        </w:rPr>
        <w:t>RUN</w:t>
      </w:r>
      <w:r>
        <w:rPr>
          <w:rFonts w:eastAsia="Times New Roman" w:cstheme="minorHAnsi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cstheme="minorHAnsi"/>
          <w:color w:val="24292E"/>
          <w:sz w:val="20"/>
          <w:szCs w:val="20"/>
        </w:rPr>
        <w:t xml:space="preserve">echo "Hello, </w:t>
      </w:r>
      <w:proofErr w:type="gramStart"/>
      <w:r>
        <w:rPr>
          <w:rFonts w:cstheme="minorHAnsi"/>
          <w:color w:val="24292E"/>
          <w:sz w:val="20"/>
          <w:szCs w:val="20"/>
        </w:rPr>
        <w:t>How</w:t>
      </w:r>
      <w:proofErr w:type="gramEnd"/>
      <w:r>
        <w:rPr>
          <w:rFonts w:cstheme="minorHAnsi"/>
          <w:color w:val="24292E"/>
          <w:sz w:val="20"/>
          <w:szCs w:val="20"/>
        </w:rPr>
        <w:t xml:space="preserve"> are you…" &gt; hello3.html</w:t>
      </w:r>
    </w:p>
    <w:p w14:paraId="08DCD5CE" w14:textId="730A69E3" w:rsidR="006324D4" w:rsidRPr="00157289" w:rsidRDefault="006324D4" w:rsidP="006D1C1C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pacing w:after="0" w:line="360" w:lineRule="auto"/>
        <w:rPr>
          <w:rFonts w:eastAsia="Times New Roman" w:cstheme="minorHAnsi"/>
          <w:color w:val="000000"/>
          <w:sz w:val="20"/>
          <w:szCs w:val="20"/>
          <w:bdr w:val="none" w:sz="0" w:space="0" w:color="auto" w:frame="1"/>
        </w:rPr>
      </w:pPr>
      <w:proofErr w:type="gramStart"/>
      <w:r w:rsidRPr="009175C5">
        <w:rPr>
          <w:rFonts w:eastAsia="Times New Roman" w:cstheme="minorHAnsi"/>
          <w:color w:val="0101FD"/>
          <w:sz w:val="20"/>
          <w:szCs w:val="20"/>
        </w:rPr>
        <w:t>COPY</w:t>
      </w:r>
      <w:r>
        <w:rPr>
          <w:rFonts w:cstheme="minorHAnsi"/>
          <w:color w:val="24292E"/>
          <w:sz w:val="20"/>
          <w:szCs w:val="20"/>
        </w:rPr>
        <w:t xml:space="preserve"> .</w:t>
      </w:r>
      <w:proofErr w:type="gramEnd"/>
      <w:r>
        <w:rPr>
          <w:rFonts w:cstheme="minorHAnsi"/>
          <w:color w:val="24292E"/>
          <w:sz w:val="20"/>
          <w:szCs w:val="20"/>
        </w:rPr>
        <w:t xml:space="preserve"> .</w:t>
      </w:r>
    </w:p>
    <w:p w14:paraId="3372C18E" w14:textId="062F1A0D" w:rsidR="00EE57E9" w:rsidRPr="006B3B72" w:rsidRDefault="00EE57E9" w:rsidP="00CE6960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</w:rPr>
      </w:pPr>
      <w:r w:rsidRPr="006B3B72">
        <w:rPr>
          <w:rFonts w:cstheme="minorHAnsi"/>
          <w:sz w:val="20"/>
          <w:szCs w:val="20"/>
        </w:rPr>
        <w:t xml:space="preserve">The first instruction must be </w:t>
      </w:r>
      <w:r w:rsidRPr="006B3B72">
        <w:rPr>
          <w:rStyle w:val="Strong"/>
          <w:rFonts w:cstheme="minorHAnsi"/>
          <w:sz w:val="20"/>
          <w:szCs w:val="20"/>
          <w:u w:val="single"/>
        </w:rPr>
        <w:t>FROM</w:t>
      </w:r>
      <w:r w:rsidRPr="006B3B72">
        <w:rPr>
          <w:rFonts w:cstheme="minorHAnsi"/>
          <w:sz w:val="20"/>
          <w:szCs w:val="20"/>
        </w:rPr>
        <w:t xml:space="preserve">. This instruction initializes a new build stage and sets the Base Image for the remaining instructions. The multi-arch tags pull either Windows or Linux containers depending on the Docker for Windows container mode. </w:t>
      </w:r>
    </w:p>
    <w:p w14:paraId="54783E47" w14:textId="6403A61C" w:rsidR="00EE57E9" w:rsidRPr="006B3B72" w:rsidRDefault="00EE57E9" w:rsidP="00CE6960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</w:rPr>
      </w:pPr>
      <w:r w:rsidRPr="006B3B72">
        <w:rPr>
          <w:rFonts w:cstheme="minorHAnsi"/>
          <w:sz w:val="20"/>
          <w:szCs w:val="20"/>
        </w:rPr>
        <w:t xml:space="preserve">The </w:t>
      </w:r>
      <w:r w:rsidRPr="006B3B72">
        <w:rPr>
          <w:rStyle w:val="Strong"/>
          <w:rFonts w:cstheme="minorHAnsi"/>
          <w:sz w:val="20"/>
          <w:szCs w:val="20"/>
          <w:u w:val="single"/>
        </w:rPr>
        <w:t>WORKDIR</w:t>
      </w:r>
      <w:r w:rsidRPr="006B3B72">
        <w:rPr>
          <w:rFonts w:cstheme="minorHAnsi"/>
          <w:sz w:val="20"/>
          <w:szCs w:val="20"/>
        </w:rPr>
        <w:t xml:space="preserve"> instruction sets the working directory. If the directory doesn't exist, it's created. In this case, WORKDIR is set to the </w:t>
      </w:r>
      <w:r w:rsidR="009819C1" w:rsidRPr="006B3B72">
        <w:rPr>
          <w:rFonts w:eastAsia="Times New Roman" w:cstheme="minorHAnsi"/>
          <w:color w:val="000000"/>
          <w:sz w:val="20"/>
          <w:szCs w:val="20"/>
          <w:bdr w:val="none" w:sz="0" w:space="0" w:color="auto" w:frame="1"/>
        </w:rPr>
        <w:t>HelloWorld</w:t>
      </w:r>
      <w:r w:rsidR="009819C1" w:rsidRPr="006B3B72">
        <w:rPr>
          <w:rFonts w:cstheme="minorHAnsi"/>
          <w:sz w:val="20"/>
          <w:szCs w:val="20"/>
        </w:rPr>
        <w:t xml:space="preserve"> </w:t>
      </w:r>
      <w:r w:rsidRPr="006B3B72">
        <w:rPr>
          <w:rFonts w:cstheme="minorHAnsi"/>
          <w:sz w:val="20"/>
          <w:szCs w:val="20"/>
        </w:rPr>
        <w:t>directory.</w:t>
      </w:r>
      <w:r w:rsidR="009263F4" w:rsidRPr="006B3B72">
        <w:rPr>
          <w:rFonts w:cstheme="minorHAnsi"/>
          <w:sz w:val="20"/>
          <w:szCs w:val="20"/>
        </w:rPr>
        <w:t xml:space="preserve"> The WORKDIR instruction </w:t>
      </w:r>
      <w:proofErr w:type="spellStart"/>
      <w:proofErr w:type="gramStart"/>
      <w:r w:rsidR="009263F4" w:rsidRPr="006B3B72">
        <w:rPr>
          <w:rFonts w:cstheme="minorHAnsi"/>
          <w:b/>
          <w:bCs/>
          <w:sz w:val="20"/>
          <w:szCs w:val="20"/>
        </w:rPr>
        <w:t>wont</w:t>
      </w:r>
      <w:proofErr w:type="spellEnd"/>
      <w:proofErr w:type="gramEnd"/>
      <w:r w:rsidR="009263F4" w:rsidRPr="006B3B72">
        <w:rPr>
          <w:rFonts w:cstheme="minorHAnsi"/>
          <w:b/>
          <w:bCs/>
          <w:sz w:val="20"/>
          <w:szCs w:val="20"/>
        </w:rPr>
        <w:t xml:space="preserve"> create a new layer</w:t>
      </w:r>
      <w:r w:rsidR="009263F4" w:rsidRPr="006B3B72">
        <w:rPr>
          <w:rFonts w:cstheme="minorHAnsi"/>
          <w:sz w:val="20"/>
          <w:szCs w:val="20"/>
        </w:rPr>
        <w:t xml:space="preserve"> in the image but will add metadata to the image config.</w:t>
      </w:r>
    </w:p>
    <w:p w14:paraId="23FA0488" w14:textId="3CC3F77F" w:rsidR="00EE57E9" w:rsidRPr="006B3B72" w:rsidRDefault="00EE57E9" w:rsidP="00CE6960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</w:rPr>
      </w:pPr>
      <w:r w:rsidRPr="006B3B72">
        <w:rPr>
          <w:rFonts w:cstheme="minorHAnsi"/>
          <w:sz w:val="20"/>
          <w:szCs w:val="20"/>
        </w:rPr>
        <w:t xml:space="preserve">The </w:t>
      </w:r>
      <w:r w:rsidRPr="006B3B72">
        <w:rPr>
          <w:rStyle w:val="Strong"/>
          <w:rFonts w:cstheme="minorHAnsi"/>
          <w:sz w:val="20"/>
          <w:szCs w:val="20"/>
          <w:u w:val="single"/>
        </w:rPr>
        <w:t>COPY</w:t>
      </w:r>
      <w:r w:rsidRPr="006B3B72">
        <w:rPr>
          <w:rFonts w:cstheme="minorHAnsi"/>
          <w:sz w:val="20"/>
          <w:szCs w:val="20"/>
        </w:rPr>
        <w:t xml:space="preserve"> instruction copies new files or directories from the source path and adds them to the destination container filesystem. </w:t>
      </w:r>
    </w:p>
    <w:p w14:paraId="546710CA" w14:textId="77777777" w:rsidR="00E810B4" w:rsidRPr="006B3B72" w:rsidRDefault="00E810B4" w:rsidP="00CE6960">
      <w:pPr>
        <w:pStyle w:val="ListParagraph"/>
        <w:numPr>
          <w:ilvl w:val="1"/>
          <w:numId w:val="2"/>
        </w:numPr>
        <w:spacing w:after="0" w:line="360" w:lineRule="auto"/>
        <w:rPr>
          <w:rFonts w:cstheme="minorHAnsi"/>
          <w:sz w:val="20"/>
          <w:szCs w:val="20"/>
        </w:rPr>
      </w:pPr>
      <w:r w:rsidRPr="006B3B72">
        <w:rPr>
          <w:rFonts w:cstheme="minorHAnsi"/>
          <w:sz w:val="20"/>
          <w:szCs w:val="20"/>
        </w:rPr>
        <w:t>COPY &lt;</w:t>
      </w:r>
      <w:proofErr w:type="spellStart"/>
      <w:r w:rsidRPr="006B3B72">
        <w:rPr>
          <w:rFonts w:cstheme="minorHAnsi"/>
          <w:sz w:val="20"/>
          <w:szCs w:val="20"/>
        </w:rPr>
        <w:t>src</w:t>
      </w:r>
      <w:proofErr w:type="spellEnd"/>
      <w:r w:rsidRPr="006B3B72">
        <w:rPr>
          <w:rFonts w:cstheme="minorHAnsi"/>
          <w:sz w:val="20"/>
          <w:szCs w:val="20"/>
        </w:rPr>
        <w:t>&gt;... &lt;</w:t>
      </w:r>
      <w:proofErr w:type="spellStart"/>
      <w:r w:rsidRPr="006B3B72">
        <w:rPr>
          <w:rFonts w:cstheme="minorHAnsi"/>
          <w:sz w:val="20"/>
          <w:szCs w:val="20"/>
        </w:rPr>
        <w:t>dest</w:t>
      </w:r>
      <w:proofErr w:type="spellEnd"/>
      <w:r w:rsidRPr="006B3B72">
        <w:rPr>
          <w:rFonts w:cstheme="minorHAnsi"/>
          <w:sz w:val="20"/>
          <w:szCs w:val="20"/>
        </w:rPr>
        <w:t>&gt;</w:t>
      </w:r>
    </w:p>
    <w:p w14:paraId="44FA9B8D" w14:textId="10FBE93B" w:rsidR="00E810B4" w:rsidRPr="006B3B72" w:rsidRDefault="00E810B4" w:rsidP="00CE6960">
      <w:pPr>
        <w:pStyle w:val="ListParagraph"/>
        <w:numPr>
          <w:ilvl w:val="1"/>
          <w:numId w:val="2"/>
        </w:numPr>
        <w:spacing w:after="0" w:line="360" w:lineRule="auto"/>
        <w:rPr>
          <w:rFonts w:cstheme="minorHAnsi"/>
          <w:sz w:val="20"/>
          <w:szCs w:val="20"/>
        </w:rPr>
      </w:pPr>
      <w:r w:rsidRPr="006B3B72">
        <w:rPr>
          <w:rFonts w:cstheme="minorHAnsi"/>
          <w:sz w:val="20"/>
          <w:szCs w:val="20"/>
        </w:rPr>
        <w:t>COPY ["&lt;</w:t>
      </w:r>
      <w:proofErr w:type="spellStart"/>
      <w:r w:rsidRPr="006B3B72">
        <w:rPr>
          <w:rFonts w:cstheme="minorHAnsi"/>
          <w:sz w:val="20"/>
          <w:szCs w:val="20"/>
        </w:rPr>
        <w:t>src</w:t>
      </w:r>
      <w:proofErr w:type="spellEnd"/>
      <w:r w:rsidRPr="006B3B72">
        <w:rPr>
          <w:rFonts w:cstheme="minorHAnsi"/>
          <w:sz w:val="20"/>
          <w:szCs w:val="20"/>
        </w:rPr>
        <w:t>&gt;</w:t>
      </w:r>
      <w:proofErr w:type="gramStart"/>
      <w:r w:rsidRPr="006B3B72">
        <w:rPr>
          <w:rFonts w:cstheme="minorHAnsi"/>
          <w:sz w:val="20"/>
          <w:szCs w:val="20"/>
        </w:rPr>
        <w:t>",...</w:t>
      </w:r>
      <w:proofErr w:type="gramEnd"/>
      <w:r w:rsidRPr="006B3B72">
        <w:rPr>
          <w:rFonts w:cstheme="minorHAnsi"/>
          <w:sz w:val="20"/>
          <w:szCs w:val="20"/>
        </w:rPr>
        <w:t xml:space="preserve"> "&lt;</w:t>
      </w:r>
      <w:proofErr w:type="spellStart"/>
      <w:r w:rsidRPr="006B3B72">
        <w:rPr>
          <w:rFonts w:cstheme="minorHAnsi"/>
          <w:sz w:val="20"/>
          <w:szCs w:val="20"/>
        </w:rPr>
        <w:t>dest</w:t>
      </w:r>
      <w:proofErr w:type="spellEnd"/>
      <w:r w:rsidRPr="006B3B72">
        <w:rPr>
          <w:rFonts w:cstheme="minorHAnsi"/>
          <w:sz w:val="20"/>
          <w:szCs w:val="20"/>
        </w:rPr>
        <w:t>&gt;"] (this form is required for paths containing whitespace)</w:t>
      </w:r>
    </w:p>
    <w:p w14:paraId="498CADF9" w14:textId="21544DFE" w:rsidR="00EE57E9" w:rsidRDefault="00EE57E9" w:rsidP="00CE6960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</w:rPr>
      </w:pPr>
      <w:r w:rsidRPr="008023CE">
        <w:rPr>
          <w:rStyle w:val="Strong"/>
          <w:rFonts w:cstheme="minorHAnsi"/>
          <w:sz w:val="20"/>
          <w:szCs w:val="20"/>
          <w:u w:val="single"/>
        </w:rPr>
        <w:t>RUN</w:t>
      </w:r>
      <w:r w:rsidRPr="008023CE">
        <w:rPr>
          <w:rFonts w:cstheme="minorHAnsi"/>
          <w:sz w:val="20"/>
          <w:szCs w:val="20"/>
        </w:rPr>
        <w:t xml:space="preserve"> </w:t>
      </w:r>
      <w:r w:rsidR="00445161" w:rsidRPr="008023CE">
        <w:rPr>
          <w:rFonts w:cstheme="minorHAnsi"/>
          <w:sz w:val="20"/>
          <w:szCs w:val="20"/>
        </w:rPr>
        <w:t xml:space="preserve">executes the </w:t>
      </w:r>
      <w:proofErr w:type="gramStart"/>
      <w:r w:rsidRPr="008023CE">
        <w:rPr>
          <w:rFonts w:cstheme="minorHAnsi"/>
          <w:sz w:val="20"/>
          <w:szCs w:val="20"/>
        </w:rPr>
        <w:t>instruction</w:t>
      </w:r>
      <w:proofErr w:type="gramEnd"/>
      <w:r w:rsidR="00445161" w:rsidRPr="008023CE">
        <w:rPr>
          <w:rFonts w:cstheme="minorHAnsi"/>
          <w:sz w:val="20"/>
          <w:szCs w:val="20"/>
        </w:rPr>
        <w:t xml:space="preserve"> </w:t>
      </w:r>
    </w:p>
    <w:p w14:paraId="3E5B3450" w14:textId="77777777" w:rsidR="00623D6D" w:rsidRPr="008023CE" w:rsidRDefault="00623D6D" w:rsidP="00623D6D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7D89154D" w14:textId="3CC123EA" w:rsidR="00C75F3E" w:rsidRPr="003C26D7" w:rsidRDefault="00C75F3E" w:rsidP="003C26D7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b/>
          <w:sz w:val="20"/>
          <w:szCs w:val="20"/>
        </w:rPr>
      </w:pPr>
      <w:r w:rsidRPr="003C26D7">
        <w:rPr>
          <w:rFonts w:cstheme="minorHAnsi"/>
          <w:b/>
          <w:sz w:val="20"/>
          <w:szCs w:val="20"/>
        </w:rPr>
        <w:t>Build the Image</w:t>
      </w:r>
    </w:p>
    <w:p w14:paraId="03E60202" w14:textId="72885208" w:rsidR="00C75F3E" w:rsidRPr="008023CE" w:rsidRDefault="00C75F3E" w:rsidP="00CE69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r w:rsidRPr="008023CE">
        <w:rPr>
          <w:rFonts w:cstheme="minorHAnsi"/>
          <w:sz w:val="20"/>
          <w:szCs w:val="20"/>
        </w:rPr>
        <w:t xml:space="preserve">docker </w:t>
      </w:r>
      <w:r w:rsidRPr="008023CE">
        <w:rPr>
          <w:rFonts w:cstheme="minorHAnsi"/>
          <w:b/>
          <w:sz w:val="20"/>
          <w:szCs w:val="20"/>
        </w:rPr>
        <w:t>build</w:t>
      </w:r>
      <w:r w:rsidRPr="008023CE">
        <w:rPr>
          <w:rFonts w:cstheme="minorHAnsi"/>
          <w:sz w:val="20"/>
          <w:szCs w:val="20"/>
        </w:rPr>
        <w:t xml:space="preserve"> -t </w:t>
      </w:r>
      <w:proofErr w:type="gramStart"/>
      <w:r w:rsidR="00157289">
        <w:rPr>
          <w:rFonts w:cstheme="minorHAnsi"/>
          <w:sz w:val="20"/>
          <w:szCs w:val="20"/>
        </w:rPr>
        <w:t>mynginx</w:t>
      </w:r>
      <w:r w:rsidR="00621253" w:rsidRPr="008023CE">
        <w:rPr>
          <w:rFonts w:cstheme="minorHAnsi"/>
          <w:sz w:val="20"/>
          <w:szCs w:val="20"/>
        </w:rPr>
        <w:t>:v</w:t>
      </w:r>
      <w:proofErr w:type="gramEnd"/>
      <w:r w:rsidR="00621253" w:rsidRPr="008023CE">
        <w:rPr>
          <w:rFonts w:cstheme="minorHAnsi"/>
          <w:sz w:val="20"/>
          <w:szCs w:val="20"/>
        </w:rPr>
        <w:t>1</w:t>
      </w:r>
      <w:r w:rsidRPr="008023CE">
        <w:rPr>
          <w:rFonts w:cstheme="minorHAnsi"/>
          <w:sz w:val="20"/>
          <w:szCs w:val="20"/>
        </w:rPr>
        <w:t xml:space="preserve"> .</w:t>
      </w:r>
    </w:p>
    <w:p w14:paraId="369AA863" w14:textId="77777777" w:rsidR="00623D6D" w:rsidRDefault="00623D6D" w:rsidP="00623D6D">
      <w:pPr>
        <w:pStyle w:val="ListParagraph"/>
        <w:spacing w:after="0" w:line="360" w:lineRule="auto"/>
        <w:ind w:left="360"/>
        <w:rPr>
          <w:rFonts w:cstheme="minorHAnsi"/>
          <w:b/>
          <w:sz w:val="20"/>
          <w:szCs w:val="20"/>
        </w:rPr>
      </w:pPr>
    </w:p>
    <w:p w14:paraId="799196A5" w14:textId="4BF2A46C" w:rsidR="00C75F3E" w:rsidRPr="003C26D7" w:rsidRDefault="00C75F3E" w:rsidP="003C26D7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b/>
          <w:sz w:val="20"/>
          <w:szCs w:val="20"/>
        </w:rPr>
      </w:pPr>
      <w:r w:rsidRPr="003C26D7">
        <w:rPr>
          <w:rFonts w:cstheme="minorHAnsi"/>
          <w:b/>
          <w:sz w:val="20"/>
          <w:szCs w:val="20"/>
        </w:rPr>
        <w:t>Run the Image</w:t>
      </w:r>
      <w:r w:rsidR="00E810B4" w:rsidRPr="003C26D7">
        <w:rPr>
          <w:rFonts w:cstheme="minorHAnsi"/>
          <w:b/>
          <w:sz w:val="20"/>
          <w:szCs w:val="20"/>
        </w:rPr>
        <w:t xml:space="preserve"> – Create the </w:t>
      </w:r>
      <w:proofErr w:type="gramStart"/>
      <w:r w:rsidR="00E810B4" w:rsidRPr="003C26D7">
        <w:rPr>
          <w:rFonts w:cstheme="minorHAnsi"/>
          <w:b/>
          <w:sz w:val="20"/>
          <w:szCs w:val="20"/>
        </w:rPr>
        <w:t>container</w:t>
      </w:r>
      <w:proofErr w:type="gramEnd"/>
    </w:p>
    <w:p w14:paraId="5574A6C6" w14:textId="1B77F494" w:rsidR="00C75F3E" w:rsidRDefault="00C75F3E" w:rsidP="00CE69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r w:rsidRPr="008023CE">
        <w:rPr>
          <w:rFonts w:cstheme="minorHAnsi"/>
          <w:sz w:val="20"/>
          <w:szCs w:val="20"/>
        </w:rPr>
        <w:t xml:space="preserve">docker </w:t>
      </w:r>
      <w:r w:rsidRPr="008023CE">
        <w:rPr>
          <w:rFonts w:cstheme="minorHAnsi"/>
          <w:b/>
          <w:sz w:val="20"/>
          <w:szCs w:val="20"/>
        </w:rPr>
        <w:t>run</w:t>
      </w:r>
      <w:r w:rsidRPr="008023CE">
        <w:rPr>
          <w:rFonts w:cstheme="minorHAnsi"/>
          <w:sz w:val="20"/>
          <w:szCs w:val="20"/>
        </w:rPr>
        <w:t xml:space="preserve"> </w:t>
      </w:r>
      <w:r w:rsidR="00F8574E">
        <w:rPr>
          <w:rFonts w:cstheme="minorHAnsi"/>
          <w:sz w:val="20"/>
          <w:szCs w:val="20"/>
        </w:rPr>
        <w:t xml:space="preserve">-p 8090:80 </w:t>
      </w:r>
      <w:proofErr w:type="gramStart"/>
      <w:r w:rsidR="00157289">
        <w:rPr>
          <w:rFonts w:cstheme="minorHAnsi"/>
          <w:sz w:val="20"/>
          <w:szCs w:val="20"/>
        </w:rPr>
        <w:t>mynginx</w:t>
      </w:r>
      <w:r w:rsidR="00621253" w:rsidRPr="008023CE">
        <w:rPr>
          <w:rFonts w:cstheme="minorHAnsi"/>
          <w:sz w:val="20"/>
          <w:szCs w:val="20"/>
        </w:rPr>
        <w:t>:v</w:t>
      </w:r>
      <w:proofErr w:type="gramEnd"/>
      <w:r w:rsidR="00621253" w:rsidRPr="008023CE">
        <w:rPr>
          <w:rFonts w:cstheme="minorHAnsi"/>
          <w:sz w:val="20"/>
          <w:szCs w:val="20"/>
        </w:rPr>
        <w:t>1</w:t>
      </w:r>
    </w:p>
    <w:p w14:paraId="4AFC05E1" w14:textId="4ECCDD3A" w:rsidR="008D30BD" w:rsidRDefault="008D30BD" w:rsidP="00CE69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docker </w:t>
      </w:r>
      <w:proofErr w:type="spellStart"/>
      <w:r>
        <w:rPr>
          <w:rFonts w:cstheme="minorHAnsi"/>
          <w:sz w:val="20"/>
          <w:szCs w:val="20"/>
        </w:rPr>
        <w:t>ps</w:t>
      </w:r>
      <w:proofErr w:type="spellEnd"/>
      <w:r>
        <w:rPr>
          <w:rFonts w:cstheme="minorHAnsi"/>
          <w:sz w:val="20"/>
          <w:szCs w:val="20"/>
        </w:rPr>
        <w:t xml:space="preserve"> </w:t>
      </w:r>
    </w:p>
    <w:p w14:paraId="24311273" w14:textId="307F815B" w:rsidR="008D30BD" w:rsidRPr="008023CE" w:rsidRDefault="008D30BD" w:rsidP="00CE69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ocker exec &lt;container ID&gt; ls /</w:t>
      </w:r>
      <w:proofErr w:type="spellStart"/>
      <w:r>
        <w:rPr>
          <w:rFonts w:cstheme="minorHAnsi"/>
          <w:sz w:val="20"/>
          <w:szCs w:val="20"/>
        </w:rPr>
        <w:t>usr</w:t>
      </w:r>
      <w:proofErr w:type="spellEnd"/>
      <w:r>
        <w:rPr>
          <w:rFonts w:cstheme="minorHAnsi"/>
          <w:sz w:val="20"/>
          <w:szCs w:val="20"/>
        </w:rPr>
        <w:t xml:space="preserve">/share/nginx/html </w:t>
      </w:r>
    </w:p>
    <w:p w14:paraId="51B7E4E4" w14:textId="22A754A6" w:rsidR="00C75F3E" w:rsidRPr="008023CE" w:rsidRDefault="00C75F3E" w:rsidP="00CE6960">
      <w:pPr>
        <w:spacing w:after="0" w:line="360" w:lineRule="auto"/>
        <w:rPr>
          <w:rFonts w:cstheme="minorHAnsi"/>
          <w:sz w:val="20"/>
          <w:szCs w:val="20"/>
        </w:rPr>
      </w:pPr>
    </w:p>
    <w:p w14:paraId="086735FB" w14:textId="685396AE" w:rsidR="00E810B4" w:rsidRPr="008023CE" w:rsidRDefault="00E810B4" w:rsidP="00CE6960">
      <w:pPr>
        <w:spacing w:after="0" w:line="360" w:lineRule="auto"/>
        <w:rPr>
          <w:rFonts w:cstheme="minorHAnsi"/>
          <w:b/>
          <w:sz w:val="20"/>
          <w:szCs w:val="20"/>
        </w:rPr>
      </w:pPr>
      <w:r w:rsidRPr="008023CE">
        <w:rPr>
          <w:rFonts w:cstheme="minorHAnsi"/>
          <w:b/>
          <w:sz w:val="20"/>
          <w:szCs w:val="20"/>
        </w:rPr>
        <w:t>Show the running process in the container</w:t>
      </w:r>
      <w:r w:rsidR="00EA58BC" w:rsidRPr="008023CE">
        <w:rPr>
          <w:rFonts w:cstheme="minorHAnsi"/>
          <w:b/>
          <w:sz w:val="20"/>
          <w:szCs w:val="20"/>
        </w:rPr>
        <w:t xml:space="preserve"> (Container must be running and not exited)</w:t>
      </w:r>
    </w:p>
    <w:p w14:paraId="7A5A6583" w14:textId="4027C474" w:rsidR="00E810B4" w:rsidRPr="008023CE" w:rsidRDefault="00E810B4" w:rsidP="00CE69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r w:rsidRPr="008023CE">
        <w:rPr>
          <w:rFonts w:cstheme="minorHAnsi"/>
          <w:sz w:val="20"/>
          <w:szCs w:val="20"/>
        </w:rPr>
        <w:t>D:\demo&gt;docker top &lt;Container ID&gt;</w:t>
      </w:r>
    </w:p>
    <w:p w14:paraId="50A8615E" w14:textId="3FB4F748" w:rsidR="00E810B4" w:rsidRDefault="00E810B4" w:rsidP="00CE6960">
      <w:pPr>
        <w:spacing w:after="0" w:line="360" w:lineRule="auto"/>
        <w:rPr>
          <w:rFonts w:cstheme="minorHAnsi"/>
          <w:sz w:val="20"/>
          <w:szCs w:val="20"/>
        </w:rPr>
      </w:pPr>
    </w:p>
    <w:p w14:paraId="1C7F6E48" w14:textId="66C57F26" w:rsidR="00157289" w:rsidRPr="00157289" w:rsidRDefault="00157289" w:rsidP="005351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bCs/>
          <w:sz w:val="20"/>
          <w:szCs w:val="20"/>
        </w:rPr>
      </w:pPr>
      <w:r w:rsidRPr="00157289">
        <w:rPr>
          <w:rFonts w:cstheme="minorHAnsi"/>
          <w:b/>
          <w:bCs/>
          <w:sz w:val="20"/>
          <w:szCs w:val="20"/>
        </w:rPr>
        <w:t>Understanding CMD and ENTRYPOINT</w:t>
      </w:r>
    </w:p>
    <w:p w14:paraId="2BDA6B64" w14:textId="77777777" w:rsidR="00157289" w:rsidRPr="008023CE" w:rsidRDefault="00157289" w:rsidP="00157289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</w:rPr>
      </w:pPr>
      <w:r w:rsidRPr="008023CE">
        <w:rPr>
          <w:rFonts w:cstheme="minorHAnsi"/>
          <w:sz w:val="20"/>
          <w:szCs w:val="20"/>
        </w:rPr>
        <w:t xml:space="preserve">The </w:t>
      </w:r>
      <w:r w:rsidRPr="008023CE">
        <w:rPr>
          <w:rStyle w:val="Strong"/>
          <w:rFonts w:cstheme="minorHAnsi"/>
          <w:sz w:val="20"/>
          <w:szCs w:val="20"/>
          <w:u w:val="single"/>
        </w:rPr>
        <w:t>ENTRYPOINT</w:t>
      </w:r>
      <w:r w:rsidRPr="008023CE">
        <w:rPr>
          <w:rFonts w:cstheme="minorHAnsi"/>
          <w:sz w:val="20"/>
          <w:szCs w:val="20"/>
        </w:rPr>
        <w:t xml:space="preserve"> instruction allows the container to run as an executable.</w:t>
      </w:r>
    </w:p>
    <w:p w14:paraId="75569B3D" w14:textId="77777777" w:rsidR="00157289" w:rsidRPr="008023CE" w:rsidRDefault="00157289" w:rsidP="00157289">
      <w:pPr>
        <w:pStyle w:val="ListParagraph"/>
        <w:numPr>
          <w:ilvl w:val="1"/>
          <w:numId w:val="2"/>
        </w:numPr>
        <w:spacing w:after="0" w:line="360" w:lineRule="auto"/>
        <w:rPr>
          <w:rFonts w:cstheme="minorHAnsi"/>
          <w:sz w:val="20"/>
          <w:szCs w:val="20"/>
        </w:rPr>
      </w:pPr>
      <w:r w:rsidRPr="008023CE">
        <w:rPr>
          <w:rFonts w:cstheme="minorHAnsi"/>
          <w:sz w:val="20"/>
          <w:szCs w:val="20"/>
        </w:rPr>
        <w:t>ENTRYPOINT should be defined when using the container as an executable.</w:t>
      </w:r>
    </w:p>
    <w:p w14:paraId="168E710B" w14:textId="77777777" w:rsidR="00157289" w:rsidRPr="008023CE" w:rsidRDefault="00157289" w:rsidP="00157289">
      <w:pPr>
        <w:pStyle w:val="ListParagraph"/>
        <w:numPr>
          <w:ilvl w:val="1"/>
          <w:numId w:val="2"/>
        </w:numPr>
        <w:spacing w:after="0" w:line="360" w:lineRule="auto"/>
        <w:rPr>
          <w:rFonts w:cstheme="minorHAnsi"/>
          <w:sz w:val="20"/>
          <w:szCs w:val="20"/>
        </w:rPr>
      </w:pPr>
      <w:r w:rsidRPr="008023CE">
        <w:rPr>
          <w:rFonts w:cstheme="minorHAnsi"/>
          <w:sz w:val="20"/>
          <w:szCs w:val="20"/>
        </w:rPr>
        <w:t xml:space="preserve">ENTRYPOINT echo "Hi, your ENTRYPOINT instruction in Shell </w:t>
      </w:r>
      <w:proofErr w:type="gramStart"/>
      <w:r w:rsidRPr="008023CE">
        <w:rPr>
          <w:rFonts w:cstheme="minorHAnsi"/>
          <w:sz w:val="20"/>
          <w:szCs w:val="20"/>
        </w:rPr>
        <w:t>Form !</w:t>
      </w:r>
      <w:proofErr w:type="gramEnd"/>
      <w:r w:rsidRPr="008023CE">
        <w:rPr>
          <w:rFonts w:cstheme="minorHAnsi"/>
          <w:sz w:val="20"/>
          <w:szCs w:val="20"/>
        </w:rPr>
        <w:t>"</w:t>
      </w:r>
    </w:p>
    <w:p w14:paraId="71936C77" w14:textId="77777777" w:rsidR="00157289" w:rsidRPr="008023CE" w:rsidRDefault="00157289" w:rsidP="00157289">
      <w:pPr>
        <w:pStyle w:val="ListParagraph"/>
        <w:numPr>
          <w:ilvl w:val="1"/>
          <w:numId w:val="2"/>
        </w:numPr>
        <w:spacing w:after="0" w:line="360" w:lineRule="auto"/>
        <w:rPr>
          <w:rFonts w:cstheme="minorHAnsi"/>
          <w:sz w:val="20"/>
          <w:szCs w:val="20"/>
        </w:rPr>
      </w:pPr>
      <w:r w:rsidRPr="008023CE">
        <w:rPr>
          <w:rFonts w:cstheme="minorHAnsi"/>
          <w:sz w:val="20"/>
          <w:szCs w:val="20"/>
        </w:rPr>
        <w:t xml:space="preserve">ENTRYPOINT ["/bin/echo", "Hi, your ENTRYPOINT instruction in Exec </w:t>
      </w:r>
      <w:proofErr w:type="gramStart"/>
      <w:r w:rsidRPr="008023CE">
        <w:rPr>
          <w:rFonts w:cstheme="minorHAnsi"/>
          <w:sz w:val="20"/>
          <w:szCs w:val="20"/>
        </w:rPr>
        <w:t>Form !</w:t>
      </w:r>
      <w:proofErr w:type="gramEnd"/>
      <w:r w:rsidRPr="008023CE">
        <w:rPr>
          <w:rFonts w:cstheme="minorHAnsi"/>
          <w:sz w:val="20"/>
          <w:szCs w:val="20"/>
        </w:rPr>
        <w:t>"]</w:t>
      </w:r>
    </w:p>
    <w:p w14:paraId="217BF7B4" w14:textId="77777777" w:rsidR="00157289" w:rsidRPr="008023CE" w:rsidRDefault="00157289" w:rsidP="00CE6960">
      <w:pPr>
        <w:spacing w:after="0" w:line="360" w:lineRule="auto"/>
        <w:rPr>
          <w:rFonts w:cstheme="minorHAnsi"/>
          <w:sz w:val="20"/>
          <w:szCs w:val="20"/>
        </w:rPr>
      </w:pPr>
    </w:p>
    <w:p w14:paraId="445AD2D4" w14:textId="201AC33F" w:rsidR="002A31E9" w:rsidRPr="008023CE" w:rsidRDefault="002A31E9" w:rsidP="00CE6960">
      <w:pPr>
        <w:spacing w:after="0" w:line="360" w:lineRule="auto"/>
        <w:rPr>
          <w:rFonts w:cstheme="minorHAnsi"/>
          <w:b/>
          <w:sz w:val="20"/>
          <w:szCs w:val="20"/>
        </w:rPr>
      </w:pPr>
      <w:r w:rsidRPr="008023CE">
        <w:rPr>
          <w:rFonts w:cstheme="minorHAnsi"/>
          <w:b/>
          <w:sz w:val="20"/>
          <w:szCs w:val="20"/>
        </w:rPr>
        <w:t xml:space="preserve">CMD vs </w:t>
      </w:r>
      <w:proofErr w:type="spellStart"/>
      <w:r w:rsidRPr="008023CE">
        <w:rPr>
          <w:rFonts w:cstheme="minorHAnsi"/>
          <w:b/>
          <w:sz w:val="20"/>
          <w:szCs w:val="20"/>
        </w:rPr>
        <w:t>EntryPoint</w:t>
      </w:r>
      <w:proofErr w:type="spellEnd"/>
    </w:p>
    <w:p w14:paraId="1989D1B8" w14:textId="408632E3" w:rsidR="002A31E9" w:rsidRPr="006B3B72" w:rsidRDefault="002A31E9" w:rsidP="00CE69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6B3B72">
        <w:rPr>
          <w:rFonts w:eastAsia="Times New Roman" w:cstheme="minorHAnsi"/>
          <w:color w:val="0000FF"/>
          <w:sz w:val="20"/>
          <w:szCs w:val="20"/>
          <w:lang w:val="en-IN" w:eastAsia="en-IN"/>
        </w:rPr>
        <w:t>FROM</w:t>
      </w:r>
      <w:r w:rsidRPr="006B3B72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r w:rsidR="00826919">
        <w:rPr>
          <w:rFonts w:eastAsia="Times New Roman" w:cstheme="minorHAnsi"/>
          <w:color w:val="000000"/>
          <w:sz w:val="20"/>
          <w:szCs w:val="20"/>
          <w:lang w:val="en-IN" w:eastAsia="en-IN"/>
        </w:rPr>
        <w:t>ubuntu</w:t>
      </w:r>
    </w:p>
    <w:p w14:paraId="573F3232" w14:textId="28F52256" w:rsidR="002A31E9" w:rsidRPr="006B3B72" w:rsidRDefault="002A31E9" w:rsidP="00CE69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6B3B72">
        <w:rPr>
          <w:rFonts w:eastAsia="Times New Roman" w:cstheme="minorHAnsi"/>
          <w:color w:val="0000FF"/>
          <w:sz w:val="20"/>
          <w:szCs w:val="20"/>
          <w:lang w:val="en-IN" w:eastAsia="en-IN"/>
        </w:rPr>
        <w:t>CMD</w:t>
      </w:r>
      <w:r w:rsidRPr="006B3B72">
        <w:rPr>
          <w:rFonts w:eastAsia="Times New Roman" w:cstheme="minorHAnsi"/>
          <w:color w:val="000000"/>
          <w:sz w:val="20"/>
          <w:szCs w:val="20"/>
          <w:lang w:val="en-IN" w:eastAsia="en-IN"/>
        </w:rPr>
        <w:t> [ </w:t>
      </w:r>
      <w:r w:rsidRPr="006B3B72">
        <w:rPr>
          <w:rFonts w:eastAsia="Times New Roman" w:cstheme="minorHAnsi"/>
          <w:color w:val="A31515"/>
          <w:sz w:val="20"/>
          <w:szCs w:val="20"/>
          <w:lang w:val="en-IN" w:eastAsia="en-IN"/>
        </w:rPr>
        <w:t>"echo"</w:t>
      </w:r>
      <w:r w:rsidRPr="006B3B72">
        <w:rPr>
          <w:rFonts w:eastAsia="Times New Roman" w:cstheme="minorHAnsi"/>
          <w:color w:val="000000"/>
          <w:sz w:val="20"/>
          <w:szCs w:val="20"/>
          <w:lang w:val="en-IN" w:eastAsia="en-IN"/>
        </w:rPr>
        <w:t>, </w:t>
      </w:r>
      <w:r w:rsidRPr="006B3B72">
        <w:rPr>
          <w:rFonts w:eastAsia="Times New Roman" w:cstheme="minorHAnsi"/>
          <w:color w:val="A31515"/>
          <w:sz w:val="20"/>
          <w:szCs w:val="20"/>
          <w:lang w:val="en-IN" w:eastAsia="en-IN"/>
        </w:rPr>
        <w:t>"</w:t>
      </w:r>
      <w:r w:rsidR="00F51BF6" w:rsidRPr="006B3B72">
        <w:rPr>
          <w:rFonts w:eastAsia="Times New Roman" w:cstheme="minorHAnsi"/>
          <w:color w:val="A31515"/>
          <w:sz w:val="20"/>
          <w:szCs w:val="20"/>
          <w:lang w:val="en-IN" w:eastAsia="en-IN"/>
        </w:rPr>
        <w:t>THIS IS COMMAND…</w:t>
      </w:r>
      <w:r w:rsidRPr="006B3B72">
        <w:rPr>
          <w:rFonts w:eastAsia="Times New Roman" w:cstheme="minorHAnsi"/>
          <w:color w:val="A31515"/>
          <w:sz w:val="20"/>
          <w:szCs w:val="20"/>
          <w:lang w:val="en-IN" w:eastAsia="en-IN"/>
        </w:rPr>
        <w:t>"</w:t>
      </w:r>
      <w:r w:rsidRPr="006B3B72">
        <w:rPr>
          <w:rFonts w:eastAsia="Times New Roman" w:cstheme="minorHAnsi"/>
          <w:color w:val="000000"/>
          <w:sz w:val="20"/>
          <w:szCs w:val="20"/>
          <w:lang w:val="en-IN" w:eastAsia="en-IN"/>
        </w:rPr>
        <w:t> ]</w:t>
      </w:r>
    </w:p>
    <w:p w14:paraId="7D186FA2" w14:textId="6F1164F7" w:rsidR="00B306A9" w:rsidRDefault="00B306A9" w:rsidP="00CE6960">
      <w:pPr>
        <w:spacing w:after="0" w:line="360" w:lineRule="auto"/>
        <w:rPr>
          <w:rFonts w:cstheme="minorHAnsi"/>
          <w:b/>
          <w:color w:val="24292E"/>
          <w:sz w:val="20"/>
          <w:szCs w:val="20"/>
        </w:rPr>
      </w:pPr>
      <w:r>
        <w:rPr>
          <w:rFonts w:cstheme="minorHAnsi"/>
          <w:b/>
          <w:color w:val="24292E"/>
          <w:sz w:val="20"/>
          <w:szCs w:val="20"/>
        </w:rPr>
        <w:t xml:space="preserve">docker build -t </w:t>
      </w:r>
      <w:proofErr w:type="gramStart"/>
      <w:r>
        <w:rPr>
          <w:rFonts w:cstheme="minorHAnsi"/>
          <w:b/>
          <w:color w:val="24292E"/>
          <w:sz w:val="20"/>
          <w:szCs w:val="20"/>
        </w:rPr>
        <w:t>demo .</w:t>
      </w:r>
      <w:proofErr w:type="gramEnd"/>
    </w:p>
    <w:p w14:paraId="6DCB65F5" w14:textId="5B8E4C78" w:rsidR="002A31E9" w:rsidRPr="006B3B72" w:rsidRDefault="002A31E9" w:rsidP="00CE6960">
      <w:pPr>
        <w:spacing w:after="0" w:line="360" w:lineRule="auto"/>
        <w:rPr>
          <w:rFonts w:cstheme="minorHAnsi"/>
          <w:b/>
          <w:color w:val="24292E"/>
          <w:sz w:val="20"/>
          <w:szCs w:val="20"/>
        </w:rPr>
      </w:pPr>
      <w:r w:rsidRPr="006B3B72">
        <w:rPr>
          <w:rFonts w:cstheme="minorHAnsi"/>
          <w:b/>
          <w:color w:val="24292E"/>
          <w:sz w:val="20"/>
          <w:szCs w:val="20"/>
        </w:rPr>
        <w:t xml:space="preserve">Note the o/p of following </w:t>
      </w:r>
      <w:proofErr w:type="gramStart"/>
      <w:r w:rsidRPr="006B3B72">
        <w:rPr>
          <w:rFonts w:cstheme="minorHAnsi"/>
          <w:b/>
          <w:color w:val="24292E"/>
          <w:sz w:val="20"/>
          <w:szCs w:val="20"/>
        </w:rPr>
        <w:t>commands</w:t>
      </w:r>
      <w:proofErr w:type="gramEnd"/>
    </w:p>
    <w:p w14:paraId="3254C8DC" w14:textId="0D3CE122" w:rsidR="002A31E9" w:rsidRPr="006B3B72" w:rsidRDefault="002A31E9" w:rsidP="00CE6960">
      <w:pPr>
        <w:pStyle w:val="ListParagraph"/>
        <w:numPr>
          <w:ilvl w:val="0"/>
          <w:numId w:val="15"/>
        </w:numPr>
        <w:spacing w:after="0" w:line="360" w:lineRule="auto"/>
        <w:rPr>
          <w:rFonts w:cstheme="minorHAnsi"/>
          <w:color w:val="24292E"/>
          <w:sz w:val="20"/>
          <w:szCs w:val="20"/>
        </w:rPr>
      </w:pPr>
      <w:r w:rsidRPr="006B3B72">
        <w:rPr>
          <w:rFonts w:cstheme="minorHAnsi"/>
          <w:color w:val="24292E"/>
          <w:sz w:val="20"/>
          <w:szCs w:val="20"/>
        </w:rPr>
        <w:t xml:space="preserve">docker run </w:t>
      </w:r>
      <w:proofErr w:type="gramStart"/>
      <w:r w:rsidRPr="006B3B72">
        <w:rPr>
          <w:rFonts w:cstheme="minorHAnsi"/>
          <w:color w:val="24292E"/>
          <w:sz w:val="20"/>
          <w:szCs w:val="20"/>
        </w:rPr>
        <w:t xml:space="preserve">demo </w:t>
      </w:r>
      <w:r w:rsidR="00F51BF6" w:rsidRPr="006B3B72">
        <w:rPr>
          <w:rFonts w:cstheme="minorHAnsi"/>
          <w:color w:val="24292E"/>
          <w:sz w:val="20"/>
          <w:szCs w:val="20"/>
        </w:rPr>
        <w:t xml:space="preserve"> </w:t>
      </w:r>
      <w:r w:rsidRPr="006B3B72">
        <w:rPr>
          <w:rFonts w:cstheme="minorHAnsi"/>
          <w:color w:val="24292E"/>
          <w:sz w:val="20"/>
          <w:szCs w:val="20"/>
        </w:rPr>
        <w:t>#</w:t>
      </w:r>
      <w:proofErr w:type="gramEnd"/>
      <w:r w:rsidR="00F51BF6" w:rsidRPr="006B3B72">
        <w:rPr>
          <w:rFonts w:cstheme="minorHAnsi"/>
          <w:color w:val="24292E"/>
          <w:sz w:val="20"/>
          <w:szCs w:val="20"/>
        </w:rPr>
        <w:t>o/p=THIS IS COMMAND…</w:t>
      </w:r>
    </w:p>
    <w:p w14:paraId="31022E18" w14:textId="4BD9F13D" w:rsidR="002A31E9" w:rsidRPr="006B3B72" w:rsidRDefault="002A31E9" w:rsidP="00CE6960">
      <w:pPr>
        <w:pStyle w:val="ListParagraph"/>
        <w:numPr>
          <w:ilvl w:val="0"/>
          <w:numId w:val="15"/>
        </w:numPr>
        <w:spacing w:after="0" w:line="360" w:lineRule="auto"/>
        <w:rPr>
          <w:rFonts w:cstheme="minorHAnsi"/>
          <w:color w:val="24292E"/>
          <w:sz w:val="20"/>
          <w:szCs w:val="20"/>
        </w:rPr>
      </w:pPr>
      <w:r w:rsidRPr="006B3B72">
        <w:rPr>
          <w:rFonts w:cstheme="minorHAnsi"/>
          <w:color w:val="24292E"/>
          <w:sz w:val="20"/>
          <w:szCs w:val="20"/>
        </w:rPr>
        <w:t xml:space="preserve">docker run demo </w:t>
      </w:r>
      <w:r w:rsidRPr="006E4587">
        <w:rPr>
          <w:rFonts w:cstheme="minorHAnsi"/>
          <w:color w:val="24292E"/>
          <w:sz w:val="20"/>
          <w:szCs w:val="20"/>
          <w:highlight w:val="yellow"/>
        </w:rPr>
        <w:t>ls</w:t>
      </w:r>
      <w:r w:rsidRPr="006B3B72">
        <w:rPr>
          <w:rFonts w:cstheme="minorHAnsi"/>
          <w:color w:val="24292E"/>
          <w:sz w:val="20"/>
          <w:szCs w:val="20"/>
        </w:rPr>
        <w:t xml:space="preserve"> #</w:t>
      </w:r>
      <w:r w:rsidR="003B3BC4" w:rsidRPr="006B3B72">
        <w:rPr>
          <w:rFonts w:cstheme="minorHAnsi"/>
          <w:color w:val="24292E"/>
          <w:sz w:val="20"/>
          <w:szCs w:val="20"/>
        </w:rPr>
        <w:t xml:space="preserve">ls is a command and </w:t>
      </w:r>
      <w:r w:rsidR="00F51BF6" w:rsidRPr="006B3B72">
        <w:rPr>
          <w:rFonts w:cstheme="minorHAnsi"/>
          <w:color w:val="24292E"/>
          <w:sz w:val="20"/>
          <w:szCs w:val="20"/>
        </w:rPr>
        <w:t>o/p=Lists</w:t>
      </w:r>
      <w:r w:rsidRPr="006B3B72">
        <w:rPr>
          <w:rFonts w:cstheme="minorHAnsi"/>
          <w:color w:val="24292E"/>
          <w:sz w:val="20"/>
          <w:szCs w:val="20"/>
        </w:rPr>
        <w:t xml:space="preserve"> all folders</w:t>
      </w:r>
    </w:p>
    <w:p w14:paraId="06A3DBEA" w14:textId="77777777" w:rsidR="002A31E9" w:rsidRPr="006B3B72" w:rsidRDefault="002A31E9" w:rsidP="00CE6960">
      <w:pPr>
        <w:spacing w:after="0" w:line="360" w:lineRule="auto"/>
        <w:rPr>
          <w:rFonts w:cstheme="minorHAnsi"/>
          <w:color w:val="24292E"/>
          <w:sz w:val="20"/>
          <w:szCs w:val="20"/>
        </w:rPr>
      </w:pPr>
    </w:p>
    <w:p w14:paraId="6A8329BC" w14:textId="337804F9" w:rsidR="002A31E9" w:rsidRPr="006B3B72" w:rsidRDefault="002A31E9" w:rsidP="00CE69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6B3B72">
        <w:rPr>
          <w:rFonts w:eastAsia="Times New Roman" w:cstheme="minorHAnsi"/>
          <w:color w:val="0000FF"/>
          <w:sz w:val="20"/>
          <w:szCs w:val="20"/>
          <w:lang w:val="en-IN" w:eastAsia="en-IN"/>
        </w:rPr>
        <w:t>FROM</w:t>
      </w:r>
      <w:r w:rsidRPr="006B3B72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r w:rsidR="00826919">
        <w:rPr>
          <w:rFonts w:eastAsia="Times New Roman" w:cstheme="minorHAnsi"/>
          <w:color w:val="000000"/>
          <w:sz w:val="20"/>
          <w:szCs w:val="20"/>
          <w:lang w:val="en-IN" w:eastAsia="en-IN"/>
        </w:rPr>
        <w:t>ubuntu</w:t>
      </w:r>
    </w:p>
    <w:p w14:paraId="1E0924C9" w14:textId="2B6AD6D7" w:rsidR="002A31E9" w:rsidRPr="006B3B72" w:rsidRDefault="002A31E9" w:rsidP="00CE69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6B3B72">
        <w:rPr>
          <w:rFonts w:eastAsia="Times New Roman" w:cstheme="minorHAnsi"/>
          <w:color w:val="0000FF"/>
          <w:sz w:val="20"/>
          <w:szCs w:val="20"/>
          <w:lang w:val="en-IN" w:eastAsia="en-IN"/>
        </w:rPr>
        <w:t>ENTRYPOINT</w:t>
      </w:r>
      <w:r w:rsidRPr="006B3B72">
        <w:rPr>
          <w:rFonts w:eastAsia="Times New Roman" w:cstheme="minorHAnsi"/>
          <w:color w:val="000000"/>
          <w:sz w:val="20"/>
          <w:szCs w:val="20"/>
          <w:lang w:val="en-IN" w:eastAsia="en-IN"/>
        </w:rPr>
        <w:t> [</w:t>
      </w:r>
      <w:r w:rsidRPr="006B3B72">
        <w:rPr>
          <w:rFonts w:eastAsia="Times New Roman" w:cstheme="minorHAnsi"/>
          <w:color w:val="A31515"/>
          <w:sz w:val="20"/>
          <w:szCs w:val="20"/>
          <w:lang w:val="en-IN" w:eastAsia="en-IN"/>
        </w:rPr>
        <w:t>"echo"</w:t>
      </w:r>
      <w:r w:rsidRPr="006B3B72">
        <w:rPr>
          <w:rFonts w:eastAsia="Times New Roman" w:cstheme="minorHAnsi"/>
          <w:color w:val="000000"/>
          <w:sz w:val="20"/>
          <w:szCs w:val="20"/>
          <w:lang w:val="en-IN" w:eastAsia="en-IN"/>
        </w:rPr>
        <w:t>, </w:t>
      </w:r>
      <w:r w:rsidRPr="006B3B72">
        <w:rPr>
          <w:rFonts w:eastAsia="Times New Roman" w:cstheme="minorHAnsi"/>
          <w:color w:val="A31515"/>
          <w:sz w:val="20"/>
          <w:szCs w:val="20"/>
          <w:lang w:val="en-IN" w:eastAsia="en-IN"/>
        </w:rPr>
        <w:t>"</w:t>
      </w:r>
      <w:r w:rsidR="00F51BF6" w:rsidRPr="006B3B72">
        <w:rPr>
          <w:rFonts w:eastAsia="Times New Roman" w:cstheme="minorHAnsi"/>
          <w:color w:val="A31515"/>
          <w:sz w:val="20"/>
          <w:szCs w:val="20"/>
          <w:lang w:val="en-IN" w:eastAsia="en-IN"/>
        </w:rPr>
        <w:t>THIS IS ENTRYPOINT</w:t>
      </w:r>
      <w:r w:rsidRPr="006B3B72">
        <w:rPr>
          <w:rFonts w:eastAsia="Times New Roman" w:cstheme="minorHAnsi"/>
          <w:color w:val="A31515"/>
          <w:sz w:val="20"/>
          <w:szCs w:val="20"/>
          <w:lang w:val="en-IN" w:eastAsia="en-IN"/>
        </w:rPr>
        <w:t>..."</w:t>
      </w:r>
      <w:r w:rsidRPr="006B3B72">
        <w:rPr>
          <w:rFonts w:eastAsia="Times New Roman" w:cstheme="minorHAnsi"/>
          <w:color w:val="000000"/>
          <w:sz w:val="20"/>
          <w:szCs w:val="20"/>
          <w:lang w:val="en-IN" w:eastAsia="en-IN"/>
        </w:rPr>
        <w:t>]</w:t>
      </w:r>
    </w:p>
    <w:p w14:paraId="229E1D0C" w14:textId="77777777" w:rsidR="00157029" w:rsidRPr="00F075B0" w:rsidRDefault="00157029" w:rsidP="00157029">
      <w:pPr>
        <w:spacing w:after="0" w:line="360" w:lineRule="auto"/>
        <w:rPr>
          <w:rFonts w:cstheme="minorHAnsi"/>
          <w:b/>
          <w:sz w:val="20"/>
          <w:szCs w:val="20"/>
        </w:rPr>
      </w:pPr>
      <w:r w:rsidRPr="00F075B0">
        <w:rPr>
          <w:rFonts w:cstheme="minorHAnsi"/>
          <w:b/>
          <w:sz w:val="20"/>
          <w:szCs w:val="20"/>
        </w:rPr>
        <w:t xml:space="preserve">docker build -t </w:t>
      </w:r>
      <w:proofErr w:type="gramStart"/>
      <w:r w:rsidRPr="00F075B0">
        <w:rPr>
          <w:rFonts w:cstheme="minorHAnsi"/>
          <w:b/>
          <w:sz w:val="20"/>
          <w:szCs w:val="20"/>
        </w:rPr>
        <w:t>demo .</w:t>
      </w:r>
      <w:proofErr w:type="gramEnd"/>
    </w:p>
    <w:p w14:paraId="030B857F" w14:textId="3D7710B3" w:rsidR="002A31E9" w:rsidRPr="006B3B72" w:rsidRDefault="002A31E9" w:rsidP="00CE6960">
      <w:pPr>
        <w:spacing w:after="0" w:line="360" w:lineRule="auto"/>
        <w:rPr>
          <w:rFonts w:cstheme="minorHAnsi"/>
          <w:b/>
          <w:sz w:val="20"/>
          <w:szCs w:val="20"/>
        </w:rPr>
      </w:pPr>
      <w:r w:rsidRPr="006B3B72">
        <w:rPr>
          <w:rFonts w:cstheme="minorHAnsi"/>
          <w:b/>
          <w:sz w:val="20"/>
          <w:szCs w:val="20"/>
        </w:rPr>
        <w:t xml:space="preserve">Note the o/p of following </w:t>
      </w:r>
      <w:proofErr w:type="gramStart"/>
      <w:r w:rsidRPr="006B3B72">
        <w:rPr>
          <w:rFonts w:cstheme="minorHAnsi"/>
          <w:b/>
          <w:sz w:val="20"/>
          <w:szCs w:val="20"/>
        </w:rPr>
        <w:t>commands</w:t>
      </w:r>
      <w:proofErr w:type="gramEnd"/>
    </w:p>
    <w:p w14:paraId="210E47D7" w14:textId="78C0DC91" w:rsidR="002A31E9" w:rsidRPr="006B3B72" w:rsidRDefault="002A31E9" w:rsidP="00CE6960">
      <w:pPr>
        <w:pStyle w:val="ListParagraph"/>
        <w:numPr>
          <w:ilvl w:val="0"/>
          <w:numId w:val="16"/>
        </w:numPr>
        <w:spacing w:after="0" w:line="360" w:lineRule="auto"/>
        <w:rPr>
          <w:rFonts w:cstheme="minorHAnsi"/>
          <w:sz w:val="20"/>
          <w:szCs w:val="20"/>
        </w:rPr>
      </w:pPr>
      <w:r w:rsidRPr="006B3B72">
        <w:rPr>
          <w:rFonts w:cstheme="minorHAnsi"/>
          <w:sz w:val="20"/>
          <w:szCs w:val="20"/>
        </w:rPr>
        <w:t xml:space="preserve">docker run </w:t>
      </w:r>
      <w:proofErr w:type="gramStart"/>
      <w:r w:rsidRPr="006B3B72">
        <w:rPr>
          <w:rFonts w:cstheme="minorHAnsi"/>
          <w:sz w:val="20"/>
          <w:szCs w:val="20"/>
        </w:rPr>
        <w:t>demo  #</w:t>
      </w:r>
      <w:proofErr w:type="gramEnd"/>
      <w:r w:rsidR="00F51BF6" w:rsidRPr="006B3B72">
        <w:rPr>
          <w:rFonts w:cstheme="minorHAnsi"/>
          <w:sz w:val="20"/>
          <w:szCs w:val="20"/>
        </w:rPr>
        <w:t>o/p=THIS IS ENTRYPOINT…</w:t>
      </w:r>
    </w:p>
    <w:p w14:paraId="3BE6C904" w14:textId="738336F2" w:rsidR="002A31E9" w:rsidRPr="006B3B72" w:rsidRDefault="002A31E9" w:rsidP="00CE6960">
      <w:pPr>
        <w:pStyle w:val="ListParagraph"/>
        <w:numPr>
          <w:ilvl w:val="0"/>
          <w:numId w:val="16"/>
        </w:numPr>
        <w:spacing w:after="0" w:line="360" w:lineRule="auto"/>
        <w:rPr>
          <w:rFonts w:cstheme="minorHAnsi"/>
          <w:sz w:val="20"/>
          <w:szCs w:val="20"/>
        </w:rPr>
      </w:pPr>
      <w:r w:rsidRPr="006B3B72">
        <w:rPr>
          <w:rFonts w:cstheme="minorHAnsi"/>
          <w:sz w:val="20"/>
          <w:szCs w:val="20"/>
        </w:rPr>
        <w:t xml:space="preserve">docker run demo </w:t>
      </w:r>
      <w:r w:rsidRPr="00E34CCA">
        <w:rPr>
          <w:rFonts w:cstheme="minorHAnsi"/>
          <w:sz w:val="20"/>
          <w:szCs w:val="20"/>
          <w:highlight w:val="yellow"/>
        </w:rPr>
        <w:t>ls</w:t>
      </w:r>
      <w:r w:rsidRPr="006B3B72">
        <w:rPr>
          <w:rFonts w:cstheme="minorHAnsi"/>
          <w:sz w:val="20"/>
          <w:szCs w:val="20"/>
        </w:rPr>
        <w:t xml:space="preserve"> #</w:t>
      </w:r>
      <w:r w:rsidR="00F51BF6" w:rsidRPr="006B3B72">
        <w:rPr>
          <w:rFonts w:cstheme="minorHAnsi"/>
          <w:sz w:val="20"/>
          <w:szCs w:val="20"/>
        </w:rPr>
        <w:t>o/p=THIS IS ENTRYPOINT…ls</w:t>
      </w:r>
    </w:p>
    <w:p w14:paraId="189B8371" w14:textId="73D447A2" w:rsidR="002A31E9" w:rsidRDefault="002A31E9" w:rsidP="00CE6960">
      <w:pPr>
        <w:spacing w:after="0" w:line="360" w:lineRule="auto"/>
        <w:rPr>
          <w:rFonts w:cstheme="minorHAnsi"/>
          <w:sz w:val="20"/>
          <w:szCs w:val="20"/>
        </w:rPr>
      </w:pPr>
    </w:p>
    <w:p w14:paraId="26513FCD" w14:textId="77777777" w:rsidR="0026204D" w:rsidRDefault="0026204D" w:rsidP="002620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6B3B72">
        <w:rPr>
          <w:rFonts w:eastAsia="Times New Roman" w:cstheme="minorHAnsi"/>
          <w:color w:val="0000FF"/>
          <w:sz w:val="20"/>
          <w:szCs w:val="20"/>
          <w:lang w:val="en-IN" w:eastAsia="en-IN"/>
        </w:rPr>
        <w:t>FROM</w:t>
      </w:r>
      <w:r w:rsidRPr="006B3B72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r>
        <w:rPr>
          <w:rFonts w:eastAsia="Times New Roman" w:cstheme="minorHAnsi"/>
          <w:color w:val="000000"/>
          <w:sz w:val="20"/>
          <w:szCs w:val="20"/>
          <w:lang w:val="en-IN" w:eastAsia="en-IN"/>
        </w:rPr>
        <w:t>ubuntu</w:t>
      </w:r>
    </w:p>
    <w:p w14:paraId="627DD432" w14:textId="3A0795EB" w:rsidR="0026204D" w:rsidRPr="006B3B72" w:rsidRDefault="0026204D" w:rsidP="002620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>
        <w:rPr>
          <w:rFonts w:eastAsia="Times New Roman" w:cstheme="minorHAnsi"/>
          <w:color w:val="000000"/>
          <w:sz w:val="20"/>
          <w:szCs w:val="20"/>
          <w:lang w:val="en-IN" w:eastAsia="en-IN"/>
        </w:rPr>
        <w:t>CMD ["echo", "THIS IS COMMAND"]</w:t>
      </w:r>
    </w:p>
    <w:p w14:paraId="160952C6" w14:textId="77777777" w:rsidR="0026204D" w:rsidRPr="006B3B72" w:rsidRDefault="0026204D" w:rsidP="002620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6B3B72">
        <w:rPr>
          <w:rFonts w:eastAsia="Times New Roman" w:cstheme="minorHAnsi"/>
          <w:color w:val="0000FF"/>
          <w:sz w:val="20"/>
          <w:szCs w:val="20"/>
          <w:lang w:val="en-IN" w:eastAsia="en-IN"/>
        </w:rPr>
        <w:t>ENTRYPOINT</w:t>
      </w:r>
      <w:r w:rsidRPr="006B3B72">
        <w:rPr>
          <w:rFonts w:eastAsia="Times New Roman" w:cstheme="minorHAnsi"/>
          <w:color w:val="000000"/>
          <w:sz w:val="20"/>
          <w:szCs w:val="20"/>
          <w:lang w:val="en-IN" w:eastAsia="en-IN"/>
        </w:rPr>
        <w:t> [</w:t>
      </w:r>
      <w:r w:rsidRPr="006B3B72">
        <w:rPr>
          <w:rFonts w:eastAsia="Times New Roman" w:cstheme="minorHAnsi"/>
          <w:color w:val="A31515"/>
          <w:sz w:val="20"/>
          <w:szCs w:val="20"/>
          <w:lang w:val="en-IN" w:eastAsia="en-IN"/>
        </w:rPr>
        <w:t>"echo"</w:t>
      </w:r>
      <w:r w:rsidRPr="006B3B72">
        <w:rPr>
          <w:rFonts w:eastAsia="Times New Roman" w:cstheme="minorHAnsi"/>
          <w:color w:val="000000"/>
          <w:sz w:val="20"/>
          <w:szCs w:val="20"/>
          <w:lang w:val="en-IN" w:eastAsia="en-IN"/>
        </w:rPr>
        <w:t>, </w:t>
      </w:r>
      <w:r w:rsidRPr="006B3B72">
        <w:rPr>
          <w:rFonts w:eastAsia="Times New Roman" w:cstheme="minorHAnsi"/>
          <w:color w:val="A31515"/>
          <w:sz w:val="20"/>
          <w:szCs w:val="20"/>
          <w:lang w:val="en-IN" w:eastAsia="en-IN"/>
        </w:rPr>
        <w:t>"THIS IS ENTRYPOINT..."</w:t>
      </w:r>
      <w:r w:rsidRPr="006B3B72">
        <w:rPr>
          <w:rFonts w:eastAsia="Times New Roman" w:cstheme="minorHAnsi"/>
          <w:color w:val="000000"/>
          <w:sz w:val="20"/>
          <w:szCs w:val="20"/>
          <w:lang w:val="en-IN" w:eastAsia="en-IN"/>
        </w:rPr>
        <w:t>]</w:t>
      </w:r>
    </w:p>
    <w:p w14:paraId="26CD0790" w14:textId="77777777" w:rsidR="00157029" w:rsidRDefault="00157029" w:rsidP="00157029">
      <w:pPr>
        <w:spacing w:after="0" w:line="360" w:lineRule="auto"/>
        <w:rPr>
          <w:rFonts w:cstheme="minorHAnsi"/>
          <w:b/>
          <w:color w:val="24292E"/>
          <w:sz w:val="20"/>
          <w:szCs w:val="20"/>
        </w:rPr>
      </w:pPr>
      <w:r>
        <w:rPr>
          <w:rFonts w:cstheme="minorHAnsi"/>
          <w:b/>
          <w:color w:val="24292E"/>
          <w:sz w:val="20"/>
          <w:szCs w:val="20"/>
        </w:rPr>
        <w:t xml:space="preserve">docker build -t </w:t>
      </w:r>
      <w:proofErr w:type="gramStart"/>
      <w:r>
        <w:rPr>
          <w:rFonts w:cstheme="minorHAnsi"/>
          <w:b/>
          <w:color w:val="24292E"/>
          <w:sz w:val="20"/>
          <w:szCs w:val="20"/>
        </w:rPr>
        <w:t>demo .</w:t>
      </w:r>
      <w:proofErr w:type="gramEnd"/>
    </w:p>
    <w:p w14:paraId="7EB92B5A" w14:textId="77777777" w:rsidR="0026204D" w:rsidRPr="006B3B72" w:rsidRDefault="0026204D" w:rsidP="0026204D">
      <w:pPr>
        <w:spacing w:after="0" w:line="360" w:lineRule="auto"/>
        <w:rPr>
          <w:rFonts w:cstheme="minorHAnsi"/>
          <w:b/>
          <w:sz w:val="20"/>
          <w:szCs w:val="20"/>
        </w:rPr>
      </w:pPr>
      <w:r w:rsidRPr="006B3B72">
        <w:rPr>
          <w:rFonts w:cstheme="minorHAnsi"/>
          <w:b/>
          <w:sz w:val="20"/>
          <w:szCs w:val="20"/>
        </w:rPr>
        <w:t xml:space="preserve">Note the o/p of following </w:t>
      </w:r>
      <w:proofErr w:type="gramStart"/>
      <w:r w:rsidRPr="006B3B72">
        <w:rPr>
          <w:rFonts w:cstheme="minorHAnsi"/>
          <w:b/>
          <w:sz w:val="20"/>
          <w:szCs w:val="20"/>
        </w:rPr>
        <w:t>commands</w:t>
      </w:r>
      <w:proofErr w:type="gramEnd"/>
    </w:p>
    <w:p w14:paraId="4ECB3B88" w14:textId="11E20228" w:rsidR="00395BD4" w:rsidRDefault="00395BD4" w:rsidP="0026204D">
      <w:pPr>
        <w:pStyle w:val="ListParagraph"/>
        <w:numPr>
          <w:ilvl w:val="0"/>
          <w:numId w:val="16"/>
        </w:numPr>
        <w:spacing w:after="0"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docker inspect </w:t>
      </w:r>
      <w:proofErr w:type="gramStart"/>
      <w:r>
        <w:rPr>
          <w:rFonts w:cstheme="minorHAnsi"/>
          <w:sz w:val="20"/>
          <w:szCs w:val="20"/>
        </w:rPr>
        <w:t>demo</w:t>
      </w:r>
      <w:proofErr w:type="gramEnd"/>
    </w:p>
    <w:p w14:paraId="20C10918" w14:textId="0DD56689" w:rsidR="0026204D" w:rsidRPr="006B3B72" w:rsidRDefault="0026204D" w:rsidP="0026204D">
      <w:pPr>
        <w:pStyle w:val="ListParagraph"/>
        <w:numPr>
          <w:ilvl w:val="0"/>
          <w:numId w:val="16"/>
        </w:numPr>
        <w:spacing w:after="0" w:line="360" w:lineRule="auto"/>
        <w:rPr>
          <w:rFonts w:cstheme="minorHAnsi"/>
          <w:sz w:val="20"/>
          <w:szCs w:val="20"/>
        </w:rPr>
      </w:pPr>
      <w:r w:rsidRPr="006B3B72">
        <w:rPr>
          <w:rFonts w:cstheme="minorHAnsi"/>
          <w:sz w:val="20"/>
          <w:szCs w:val="20"/>
        </w:rPr>
        <w:t xml:space="preserve">docker run </w:t>
      </w:r>
      <w:proofErr w:type="gramStart"/>
      <w:r w:rsidRPr="006B3B72">
        <w:rPr>
          <w:rFonts w:cstheme="minorHAnsi"/>
          <w:sz w:val="20"/>
          <w:szCs w:val="20"/>
        </w:rPr>
        <w:t>demo  #</w:t>
      </w:r>
      <w:proofErr w:type="gramEnd"/>
      <w:r w:rsidRPr="006B3B72">
        <w:rPr>
          <w:rFonts w:cstheme="minorHAnsi"/>
          <w:sz w:val="20"/>
          <w:szCs w:val="20"/>
        </w:rPr>
        <w:t>o/p=THIS IS ENTRYPOINT…</w:t>
      </w:r>
      <w:r>
        <w:rPr>
          <w:rFonts w:cstheme="minorHAnsi"/>
          <w:sz w:val="20"/>
          <w:szCs w:val="20"/>
        </w:rPr>
        <w:t xml:space="preserve"> echo THIS IS COMMAND</w:t>
      </w:r>
    </w:p>
    <w:p w14:paraId="288698B0" w14:textId="77777777" w:rsidR="0026204D" w:rsidRPr="006B3B72" w:rsidRDefault="0026204D" w:rsidP="0026204D">
      <w:pPr>
        <w:pStyle w:val="ListParagraph"/>
        <w:numPr>
          <w:ilvl w:val="0"/>
          <w:numId w:val="16"/>
        </w:numPr>
        <w:spacing w:after="0" w:line="360" w:lineRule="auto"/>
        <w:rPr>
          <w:rFonts w:cstheme="minorHAnsi"/>
          <w:sz w:val="20"/>
          <w:szCs w:val="20"/>
        </w:rPr>
      </w:pPr>
      <w:r w:rsidRPr="006B3B72">
        <w:rPr>
          <w:rFonts w:cstheme="minorHAnsi"/>
          <w:sz w:val="20"/>
          <w:szCs w:val="20"/>
        </w:rPr>
        <w:t>docker run demo ls #o/p=THIS IS ENTRYPOINT…ls</w:t>
      </w:r>
    </w:p>
    <w:p w14:paraId="5A105767" w14:textId="77777777" w:rsidR="0026204D" w:rsidRPr="006B3B72" w:rsidRDefault="0026204D" w:rsidP="00CE6960">
      <w:pPr>
        <w:spacing w:after="0" w:line="360" w:lineRule="auto"/>
        <w:rPr>
          <w:rFonts w:cstheme="minorHAnsi"/>
          <w:sz w:val="20"/>
          <w:szCs w:val="20"/>
        </w:rPr>
      </w:pPr>
    </w:p>
    <w:p w14:paraId="242EC9C4" w14:textId="77777777" w:rsidR="00F51BF6" w:rsidRPr="008023CE" w:rsidRDefault="00F51BF6" w:rsidP="00CE6960">
      <w:pPr>
        <w:spacing w:after="0" w:line="360" w:lineRule="auto"/>
        <w:rPr>
          <w:rFonts w:cstheme="minorHAnsi"/>
          <w:b/>
          <w:sz w:val="20"/>
          <w:szCs w:val="20"/>
        </w:rPr>
      </w:pPr>
      <w:r w:rsidRPr="008023CE">
        <w:rPr>
          <w:rFonts w:cstheme="minorHAnsi"/>
          <w:b/>
          <w:sz w:val="20"/>
          <w:szCs w:val="20"/>
        </w:rPr>
        <w:t xml:space="preserve">Overriding </w:t>
      </w:r>
      <w:proofErr w:type="spellStart"/>
      <w:r w:rsidRPr="008023CE">
        <w:rPr>
          <w:rFonts w:cstheme="minorHAnsi"/>
          <w:b/>
          <w:sz w:val="20"/>
          <w:szCs w:val="20"/>
        </w:rPr>
        <w:t>EntryPoint</w:t>
      </w:r>
      <w:proofErr w:type="spellEnd"/>
    </w:p>
    <w:p w14:paraId="31FF3893" w14:textId="77777777" w:rsidR="00F51BF6" w:rsidRPr="008023CE" w:rsidRDefault="00F51BF6" w:rsidP="00CE6960">
      <w:pPr>
        <w:spacing w:after="0" w:line="360" w:lineRule="auto"/>
        <w:rPr>
          <w:rFonts w:cstheme="minorHAnsi"/>
          <w:sz w:val="20"/>
          <w:szCs w:val="20"/>
        </w:rPr>
      </w:pPr>
      <w:r w:rsidRPr="008023CE">
        <w:rPr>
          <w:rFonts w:cstheme="minorHAnsi"/>
          <w:sz w:val="20"/>
          <w:szCs w:val="20"/>
        </w:rPr>
        <w:t xml:space="preserve">If an image has an ENTRYPOINT if you pass an argument it, while running container it won't override the existing </w:t>
      </w:r>
      <w:proofErr w:type="spellStart"/>
      <w:r w:rsidRPr="008023CE">
        <w:rPr>
          <w:rFonts w:cstheme="minorHAnsi"/>
          <w:sz w:val="20"/>
          <w:szCs w:val="20"/>
        </w:rPr>
        <w:t>entrypoint</w:t>
      </w:r>
      <w:proofErr w:type="spellEnd"/>
      <w:r w:rsidRPr="008023CE">
        <w:rPr>
          <w:rFonts w:cstheme="minorHAnsi"/>
          <w:sz w:val="20"/>
          <w:szCs w:val="20"/>
        </w:rPr>
        <w:t xml:space="preserve">, it will append what you passed with the </w:t>
      </w:r>
      <w:proofErr w:type="spellStart"/>
      <w:r w:rsidRPr="008023CE">
        <w:rPr>
          <w:rFonts w:cstheme="minorHAnsi"/>
          <w:sz w:val="20"/>
          <w:szCs w:val="20"/>
        </w:rPr>
        <w:t>entrypoint</w:t>
      </w:r>
      <w:proofErr w:type="spellEnd"/>
      <w:r w:rsidRPr="008023CE">
        <w:rPr>
          <w:rFonts w:cstheme="minorHAnsi"/>
          <w:sz w:val="20"/>
          <w:szCs w:val="20"/>
        </w:rPr>
        <w:t>.</w:t>
      </w:r>
    </w:p>
    <w:p w14:paraId="272A271C" w14:textId="77777777" w:rsidR="00F51BF6" w:rsidRPr="008023CE" w:rsidRDefault="00F51BF6" w:rsidP="00CE6960">
      <w:pPr>
        <w:spacing w:after="0" w:line="360" w:lineRule="auto"/>
        <w:rPr>
          <w:rFonts w:cstheme="minorHAnsi"/>
          <w:sz w:val="20"/>
          <w:szCs w:val="20"/>
        </w:rPr>
      </w:pPr>
      <w:r w:rsidRPr="008023CE">
        <w:rPr>
          <w:rFonts w:cstheme="minorHAnsi"/>
          <w:sz w:val="20"/>
          <w:szCs w:val="20"/>
        </w:rPr>
        <w:t>To override the existing ENTRYPOINT you should user --</w:t>
      </w:r>
      <w:proofErr w:type="spellStart"/>
      <w:r w:rsidRPr="008023CE">
        <w:rPr>
          <w:rFonts w:cstheme="minorHAnsi"/>
          <w:sz w:val="20"/>
          <w:szCs w:val="20"/>
        </w:rPr>
        <w:t>entrypoint</w:t>
      </w:r>
      <w:proofErr w:type="spellEnd"/>
      <w:r w:rsidRPr="008023CE">
        <w:rPr>
          <w:rFonts w:cstheme="minorHAnsi"/>
          <w:sz w:val="20"/>
          <w:szCs w:val="20"/>
        </w:rPr>
        <w:t xml:space="preserve"> flag when running container.</w:t>
      </w:r>
    </w:p>
    <w:p w14:paraId="172B307F" w14:textId="7AD77B96" w:rsidR="00F51BF6" w:rsidRPr="006B3B72" w:rsidRDefault="00F51BF6" w:rsidP="00CE69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r w:rsidRPr="008023CE">
        <w:rPr>
          <w:rFonts w:cstheme="minorHAnsi"/>
          <w:sz w:val="20"/>
          <w:szCs w:val="20"/>
        </w:rPr>
        <w:t xml:space="preserve">$ docker container run </w:t>
      </w:r>
      <w:r w:rsidRPr="008023CE">
        <w:rPr>
          <w:rFonts w:cstheme="minorHAnsi"/>
          <w:b/>
          <w:sz w:val="20"/>
          <w:szCs w:val="20"/>
          <w:highlight w:val="yellow"/>
        </w:rPr>
        <w:t>--</w:t>
      </w:r>
      <w:proofErr w:type="spellStart"/>
      <w:r w:rsidRPr="008023CE">
        <w:rPr>
          <w:rFonts w:cstheme="minorHAnsi"/>
          <w:b/>
          <w:sz w:val="20"/>
          <w:szCs w:val="20"/>
          <w:highlight w:val="yellow"/>
        </w:rPr>
        <w:t>entrypoint</w:t>
      </w:r>
      <w:proofErr w:type="spellEnd"/>
      <w:r w:rsidRPr="008023CE">
        <w:rPr>
          <w:rFonts w:cstheme="minorHAnsi"/>
          <w:sz w:val="20"/>
          <w:szCs w:val="20"/>
          <w:highlight w:val="yellow"/>
        </w:rPr>
        <w:t xml:space="preserve"> "echo"</w:t>
      </w:r>
      <w:r w:rsidRPr="008023CE">
        <w:rPr>
          <w:rFonts w:cstheme="minorHAnsi"/>
          <w:sz w:val="20"/>
          <w:szCs w:val="20"/>
        </w:rPr>
        <w:t xml:space="preserve"> demo "Hello, Welcome to my docker session! "</w:t>
      </w:r>
    </w:p>
    <w:p w14:paraId="72BB14D5" w14:textId="77777777" w:rsidR="007D7F02" w:rsidRPr="007F0BD5" w:rsidRDefault="007D7F02" w:rsidP="00CE6960">
      <w:pPr>
        <w:pStyle w:val="HTMLPreformatted"/>
        <w:spacing w:line="360" w:lineRule="auto"/>
        <w:textAlignment w:val="baseline"/>
        <w:rPr>
          <w:rFonts w:asciiTheme="minorHAnsi" w:hAnsiTheme="minorHAnsi" w:cstheme="minorHAnsi"/>
        </w:rPr>
      </w:pPr>
    </w:p>
    <w:p w14:paraId="528F36A8" w14:textId="77777777" w:rsidR="001A7626" w:rsidRDefault="001A7626" w:rsidP="00CE6960">
      <w:pPr>
        <w:spacing w:after="0" w:line="360" w:lineRule="auto"/>
        <w:rPr>
          <w:rFonts w:cstheme="minorHAnsi"/>
          <w:color w:val="000000"/>
          <w:sz w:val="20"/>
          <w:szCs w:val="20"/>
        </w:rPr>
      </w:pPr>
    </w:p>
    <w:sectPr w:rsidR="001A7626" w:rsidSect="00AF5E7A">
      <w:headerReference w:type="default" r:id="rId7"/>
      <w:pgSz w:w="12240" w:h="15840"/>
      <w:pgMar w:top="1134" w:right="1440" w:bottom="113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DCBEF4" w14:textId="77777777" w:rsidR="00990BF5" w:rsidRDefault="00990BF5" w:rsidP="001B01B4">
      <w:pPr>
        <w:spacing w:after="0" w:line="240" w:lineRule="auto"/>
      </w:pPr>
      <w:r>
        <w:separator/>
      </w:r>
    </w:p>
  </w:endnote>
  <w:endnote w:type="continuationSeparator" w:id="0">
    <w:p w14:paraId="0BF06CAE" w14:textId="77777777" w:rsidR="00990BF5" w:rsidRDefault="00990BF5" w:rsidP="001B01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53D50C" w14:textId="77777777" w:rsidR="00990BF5" w:rsidRDefault="00990BF5" w:rsidP="001B01B4">
      <w:pPr>
        <w:spacing w:after="0" w:line="240" w:lineRule="auto"/>
      </w:pPr>
      <w:r>
        <w:separator/>
      </w:r>
    </w:p>
  </w:footnote>
  <w:footnote w:type="continuationSeparator" w:id="0">
    <w:p w14:paraId="332EBDE5" w14:textId="77777777" w:rsidR="00990BF5" w:rsidRDefault="00990BF5" w:rsidP="001B01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C6743" w14:textId="4E54C1D6" w:rsidR="001B01B4" w:rsidRPr="001B01B4" w:rsidRDefault="001B01B4" w:rsidP="001B01B4">
    <w:pPr>
      <w:pStyle w:val="Header"/>
      <w:pBdr>
        <w:bottom w:val="single" w:sz="4" w:space="1" w:color="auto"/>
      </w:pBdr>
      <w:tabs>
        <w:tab w:val="clear" w:pos="9026"/>
        <w:tab w:val="right" w:pos="9356"/>
      </w:tabs>
      <w:rPr>
        <w:lang w:val="en-IN"/>
      </w:rPr>
    </w:pPr>
    <w:r>
      <w:rPr>
        <w:lang w:val="en-IN"/>
      </w:rPr>
      <w:t>Develop Intelligence – Docker</w:t>
    </w:r>
    <w:r>
      <w:rPr>
        <w:lang w:val="en-IN"/>
      </w:rPr>
      <w:tab/>
    </w:r>
    <w:r>
      <w:rPr>
        <w:lang w:val="en-IN"/>
      </w:rPr>
      <w:tab/>
      <w:t>Creating Custom Docker Imag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D80DCE"/>
    <w:multiLevelType w:val="hybridMultilevel"/>
    <w:tmpl w:val="AC5AA7BE"/>
    <w:lvl w:ilvl="0" w:tplc="4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C1A6BEA"/>
    <w:multiLevelType w:val="hybridMultilevel"/>
    <w:tmpl w:val="93FC9C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8A24CF"/>
    <w:multiLevelType w:val="hybridMultilevel"/>
    <w:tmpl w:val="F3165708"/>
    <w:lvl w:ilvl="0" w:tplc="B98E1A4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AE0FF5"/>
    <w:multiLevelType w:val="hybridMultilevel"/>
    <w:tmpl w:val="AD48529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E2F5D0A"/>
    <w:multiLevelType w:val="multilevel"/>
    <w:tmpl w:val="36547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F83AED"/>
    <w:multiLevelType w:val="hybridMultilevel"/>
    <w:tmpl w:val="8FD451A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286327"/>
    <w:multiLevelType w:val="hybridMultilevel"/>
    <w:tmpl w:val="1F7C3F40"/>
    <w:lvl w:ilvl="0" w:tplc="E7C06C0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C838CAE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A7BA13B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6F68602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88CEB20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485C80D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D38FDC0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6DA27A4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829AC0E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7" w15:restartNumberingAfterBreak="0">
    <w:nsid w:val="1CE65FB1"/>
    <w:multiLevelType w:val="hybridMultilevel"/>
    <w:tmpl w:val="ACD87E40"/>
    <w:lvl w:ilvl="0" w:tplc="F05EDD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7D09A6A">
      <w:start w:val="25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3CD2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4ABF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E7ACC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823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42FE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3414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AD614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05B015D"/>
    <w:multiLevelType w:val="hybridMultilevel"/>
    <w:tmpl w:val="189EDDCA"/>
    <w:lvl w:ilvl="0" w:tplc="1B0CEF6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801AC6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2" w:tplc="1CE60C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3" w:tplc="4E50D8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4" w:tplc="32D43E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5" w:tplc="AC4C7F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6" w:tplc="1F08E5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7" w:tplc="89B214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8" w:tplc="E8688AE0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</w:abstractNum>
  <w:abstractNum w:abstractNumId="9" w15:restartNumberingAfterBreak="0">
    <w:nsid w:val="208E31BC"/>
    <w:multiLevelType w:val="multilevel"/>
    <w:tmpl w:val="4A062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D101C7"/>
    <w:multiLevelType w:val="hybridMultilevel"/>
    <w:tmpl w:val="BF1074DC"/>
    <w:lvl w:ilvl="0" w:tplc="97E82DF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BD5632E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37FE564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99430A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55EFF2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1BEB73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E168E46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889C529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2B48E51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1" w15:restartNumberingAfterBreak="0">
    <w:nsid w:val="2CE620F6"/>
    <w:multiLevelType w:val="hybridMultilevel"/>
    <w:tmpl w:val="7A244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545C97"/>
    <w:multiLevelType w:val="hybridMultilevel"/>
    <w:tmpl w:val="B9265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B6F3F04"/>
    <w:multiLevelType w:val="hybridMultilevel"/>
    <w:tmpl w:val="75B07C8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9310A5"/>
    <w:multiLevelType w:val="hybridMultilevel"/>
    <w:tmpl w:val="1FBAA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E37306"/>
    <w:multiLevelType w:val="hybridMultilevel"/>
    <w:tmpl w:val="58AAD94C"/>
    <w:lvl w:ilvl="0" w:tplc="C6C8864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284749D"/>
    <w:multiLevelType w:val="hybridMultilevel"/>
    <w:tmpl w:val="E8EC5296"/>
    <w:lvl w:ilvl="0" w:tplc="DE52AB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DC93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A4ED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F26B0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F6F8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54BD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7698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8E9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D704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2D079FB"/>
    <w:multiLevelType w:val="hybridMultilevel"/>
    <w:tmpl w:val="A464FEA2"/>
    <w:lvl w:ilvl="0" w:tplc="2AF69F5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D4C072C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17E02D9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80ACDF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F4CB63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9824426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402A99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79EEFB0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69CA0C3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8" w15:restartNumberingAfterBreak="0">
    <w:nsid w:val="4B3E403D"/>
    <w:multiLevelType w:val="multilevel"/>
    <w:tmpl w:val="275C3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6E7600"/>
    <w:multiLevelType w:val="hybridMultilevel"/>
    <w:tmpl w:val="6B4CCB6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FB50EFF"/>
    <w:multiLevelType w:val="hybridMultilevel"/>
    <w:tmpl w:val="182A6E8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A0F3C11"/>
    <w:multiLevelType w:val="hybridMultilevel"/>
    <w:tmpl w:val="6A6070B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E4075F6"/>
    <w:multiLevelType w:val="hybridMultilevel"/>
    <w:tmpl w:val="07CA2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312CEC"/>
    <w:multiLevelType w:val="hybridMultilevel"/>
    <w:tmpl w:val="05E2169A"/>
    <w:lvl w:ilvl="0" w:tplc="8AC0759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2F3686BE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BEAA0C1E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3CE9D6A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F9E4B12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4648AFE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A218F12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EE4A357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6BE6C7DC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4" w15:restartNumberingAfterBreak="0">
    <w:nsid w:val="5FF6308B"/>
    <w:multiLevelType w:val="hybridMultilevel"/>
    <w:tmpl w:val="F71CA50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1D15DFB"/>
    <w:multiLevelType w:val="hybridMultilevel"/>
    <w:tmpl w:val="7BC8141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A797C6F"/>
    <w:multiLevelType w:val="hybridMultilevel"/>
    <w:tmpl w:val="F34EC04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EC0010B"/>
    <w:multiLevelType w:val="hybridMultilevel"/>
    <w:tmpl w:val="75EC67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B2474FE"/>
    <w:multiLevelType w:val="hybridMultilevel"/>
    <w:tmpl w:val="1DACA8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F5A6B83"/>
    <w:multiLevelType w:val="multilevel"/>
    <w:tmpl w:val="7A20A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38859060">
    <w:abstractNumId w:val="2"/>
  </w:num>
  <w:num w:numId="2" w16cid:durableId="1626035687">
    <w:abstractNumId w:val="5"/>
  </w:num>
  <w:num w:numId="3" w16cid:durableId="1868982273">
    <w:abstractNumId w:val="11"/>
  </w:num>
  <w:num w:numId="4" w16cid:durableId="101799797">
    <w:abstractNumId w:val="22"/>
  </w:num>
  <w:num w:numId="5" w16cid:durableId="1320033540">
    <w:abstractNumId w:val="14"/>
  </w:num>
  <w:num w:numId="6" w16cid:durableId="253437268">
    <w:abstractNumId w:val="13"/>
  </w:num>
  <w:num w:numId="7" w16cid:durableId="903486552">
    <w:abstractNumId w:val="1"/>
  </w:num>
  <w:num w:numId="8" w16cid:durableId="109590006">
    <w:abstractNumId w:val="4"/>
  </w:num>
  <w:num w:numId="9" w16cid:durableId="158471147">
    <w:abstractNumId w:val="27"/>
  </w:num>
  <w:num w:numId="10" w16cid:durableId="1794786969">
    <w:abstractNumId w:val="9"/>
  </w:num>
  <w:num w:numId="11" w16cid:durableId="654527131">
    <w:abstractNumId w:val="28"/>
  </w:num>
  <w:num w:numId="12" w16cid:durableId="6679507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21525998">
    <w:abstractNumId w:val="24"/>
  </w:num>
  <w:num w:numId="14" w16cid:durableId="127673645">
    <w:abstractNumId w:val="3"/>
  </w:num>
  <w:num w:numId="15" w16cid:durableId="1971277426">
    <w:abstractNumId w:val="26"/>
  </w:num>
  <w:num w:numId="16" w16cid:durableId="536965339">
    <w:abstractNumId w:val="20"/>
  </w:num>
  <w:num w:numId="17" w16cid:durableId="256139784">
    <w:abstractNumId w:val="29"/>
  </w:num>
  <w:num w:numId="18" w16cid:durableId="953168559">
    <w:abstractNumId w:val="19"/>
  </w:num>
  <w:num w:numId="19" w16cid:durableId="1993096890">
    <w:abstractNumId w:val="21"/>
  </w:num>
  <w:num w:numId="20" w16cid:durableId="349181967">
    <w:abstractNumId w:val="23"/>
  </w:num>
  <w:num w:numId="21" w16cid:durableId="1203057985">
    <w:abstractNumId w:val="0"/>
  </w:num>
  <w:num w:numId="22" w16cid:durableId="1306667080">
    <w:abstractNumId w:val="25"/>
  </w:num>
  <w:num w:numId="23" w16cid:durableId="1860312295">
    <w:abstractNumId w:val="16"/>
  </w:num>
  <w:num w:numId="24" w16cid:durableId="1577008108">
    <w:abstractNumId w:val="8"/>
  </w:num>
  <w:num w:numId="25" w16cid:durableId="1134835182">
    <w:abstractNumId w:val="7"/>
  </w:num>
  <w:num w:numId="26" w16cid:durableId="794324892">
    <w:abstractNumId w:val="6"/>
  </w:num>
  <w:num w:numId="27" w16cid:durableId="1749887805">
    <w:abstractNumId w:val="10"/>
  </w:num>
  <w:num w:numId="28" w16cid:durableId="598760614">
    <w:abstractNumId w:val="17"/>
  </w:num>
  <w:num w:numId="29" w16cid:durableId="1317956407">
    <w:abstractNumId w:val="18"/>
  </w:num>
  <w:num w:numId="30" w16cid:durableId="1547183807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88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wNDG2MDC1NDQxNTJT0lEKTi0uzszPAykwqgUA+Bi9bSwAAAA="/>
  </w:docVars>
  <w:rsids>
    <w:rsidRoot w:val="005E54E1"/>
    <w:rsid w:val="0000283C"/>
    <w:rsid w:val="00002BA1"/>
    <w:rsid w:val="000134A2"/>
    <w:rsid w:val="00015FCC"/>
    <w:rsid w:val="000225C4"/>
    <w:rsid w:val="0002363C"/>
    <w:rsid w:val="0002541A"/>
    <w:rsid w:val="000264FA"/>
    <w:rsid w:val="00035EA7"/>
    <w:rsid w:val="000412A5"/>
    <w:rsid w:val="00042987"/>
    <w:rsid w:val="000635E7"/>
    <w:rsid w:val="00071DC2"/>
    <w:rsid w:val="0007267B"/>
    <w:rsid w:val="0007736D"/>
    <w:rsid w:val="000832A7"/>
    <w:rsid w:val="0008369F"/>
    <w:rsid w:val="00085AD3"/>
    <w:rsid w:val="000907E0"/>
    <w:rsid w:val="000957DD"/>
    <w:rsid w:val="000A5007"/>
    <w:rsid w:val="000A5971"/>
    <w:rsid w:val="000A7F3C"/>
    <w:rsid w:val="000B2AB0"/>
    <w:rsid w:val="000C3DFE"/>
    <w:rsid w:val="000D0AAF"/>
    <w:rsid w:val="000D1301"/>
    <w:rsid w:val="000D3109"/>
    <w:rsid w:val="000E1DC5"/>
    <w:rsid w:val="000E6F7B"/>
    <w:rsid w:val="000E730D"/>
    <w:rsid w:val="000F722C"/>
    <w:rsid w:val="000F727A"/>
    <w:rsid w:val="00100E94"/>
    <w:rsid w:val="00110F8F"/>
    <w:rsid w:val="00116AAF"/>
    <w:rsid w:val="00120F78"/>
    <w:rsid w:val="0012141F"/>
    <w:rsid w:val="00122766"/>
    <w:rsid w:val="00127E2B"/>
    <w:rsid w:val="00131BD8"/>
    <w:rsid w:val="001345E7"/>
    <w:rsid w:val="0014250F"/>
    <w:rsid w:val="00144348"/>
    <w:rsid w:val="00153F34"/>
    <w:rsid w:val="00156BBF"/>
    <w:rsid w:val="00157029"/>
    <w:rsid w:val="00157289"/>
    <w:rsid w:val="00162D4E"/>
    <w:rsid w:val="001669D1"/>
    <w:rsid w:val="0017061F"/>
    <w:rsid w:val="00170FD0"/>
    <w:rsid w:val="00176CB4"/>
    <w:rsid w:val="00182AE5"/>
    <w:rsid w:val="001910E5"/>
    <w:rsid w:val="0019181D"/>
    <w:rsid w:val="001931AD"/>
    <w:rsid w:val="0019391D"/>
    <w:rsid w:val="00195770"/>
    <w:rsid w:val="001A6FC5"/>
    <w:rsid w:val="001A7626"/>
    <w:rsid w:val="001B01B4"/>
    <w:rsid w:val="001B3400"/>
    <w:rsid w:val="001D046F"/>
    <w:rsid w:val="001D7311"/>
    <w:rsid w:val="001D7C47"/>
    <w:rsid w:val="001E3280"/>
    <w:rsid w:val="001E407E"/>
    <w:rsid w:val="001F6854"/>
    <w:rsid w:val="002025A3"/>
    <w:rsid w:val="0020778D"/>
    <w:rsid w:val="00210291"/>
    <w:rsid w:val="002105A1"/>
    <w:rsid w:val="002179F9"/>
    <w:rsid w:val="0022339C"/>
    <w:rsid w:val="00226543"/>
    <w:rsid w:val="0023366E"/>
    <w:rsid w:val="00235429"/>
    <w:rsid w:val="00243024"/>
    <w:rsid w:val="00244DE9"/>
    <w:rsid w:val="0024650B"/>
    <w:rsid w:val="00247331"/>
    <w:rsid w:val="00247BD4"/>
    <w:rsid w:val="00250199"/>
    <w:rsid w:val="00252902"/>
    <w:rsid w:val="0026204D"/>
    <w:rsid w:val="0026257F"/>
    <w:rsid w:val="00262793"/>
    <w:rsid w:val="0026386C"/>
    <w:rsid w:val="002653B4"/>
    <w:rsid w:val="002668FC"/>
    <w:rsid w:val="00274C37"/>
    <w:rsid w:val="00275651"/>
    <w:rsid w:val="002777F3"/>
    <w:rsid w:val="00277C9B"/>
    <w:rsid w:val="002875D4"/>
    <w:rsid w:val="00290259"/>
    <w:rsid w:val="0029568B"/>
    <w:rsid w:val="00296B28"/>
    <w:rsid w:val="002A1127"/>
    <w:rsid w:val="002A31E9"/>
    <w:rsid w:val="002B1579"/>
    <w:rsid w:val="002B1B36"/>
    <w:rsid w:val="002B5B33"/>
    <w:rsid w:val="002C4C08"/>
    <w:rsid w:val="002C677A"/>
    <w:rsid w:val="002D074F"/>
    <w:rsid w:val="002D09F5"/>
    <w:rsid w:val="002D2670"/>
    <w:rsid w:val="002D2E6A"/>
    <w:rsid w:val="002D5050"/>
    <w:rsid w:val="002D5BA8"/>
    <w:rsid w:val="002E15D3"/>
    <w:rsid w:val="002E274C"/>
    <w:rsid w:val="002E30A1"/>
    <w:rsid w:val="002E5112"/>
    <w:rsid w:val="002F2157"/>
    <w:rsid w:val="002F6195"/>
    <w:rsid w:val="00300094"/>
    <w:rsid w:val="003017EF"/>
    <w:rsid w:val="00302C7E"/>
    <w:rsid w:val="00312F33"/>
    <w:rsid w:val="00313001"/>
    <w:rsid w:val="003139A5"/>
    <w:rsid w:val="0031769A"/>
    <w:rsid w:val="003222E3"/>
    <w:rsid w:val="003276BE"/>
    <w:rsid w:val="003457D4"/>
    <w:rsid w:val="00346934"/>
    <w:rsid w:val="00346C4B"/>
    <w:rsid w:val="00376CF8"/>
    <w:rsid w:val="0038219C"/>
    <w:rsid w:val="00383711"/>
    <w:rsid w:val="00395BD4"/>
    <w:rsid w:val="003A38D7"/>
    <w:rsid w:val="003B3BC4"/>
    <w:rsid w:val="003B54EB"/>
    <w:rsid w:val="003C26D7"/>
    <w:rsid w:val="003C4A32"/>
    <w:rsid w:val="003C620A"/>
    <w:rsid w:val="003D061A"/>
    <w:rsid w:val="003E0EBA"/>
    <w:rsid w:val="003E4B0E"/>
    <w:rsid w:val="003E4F4E"/>
    <w:rsid w:val="003E7311"/>
    <w:rsid w:val="003F0D2C"/>
    <w:rsid w:val="003F1701"/>
    <w:rsid w:val="003F1E32"/>
    <w:rsid w:val="003F34AF"/>
    <w:rsid w:val="003F6E77"/>
    <w:rsid w:val="003F7CE2"/>
    <w:rsid w:val="00405A95"/>
    <w:rsid w:val="004149B8"/>
    <w:rsid w:val="004303A8"/>
    <w:rsid w:val="00430F9E"/>
    <w:rsid w:val="004310DF"/>
    <w:rsid w:val="004313DF"/>
    <w:rsid w:val="00433657"/>
    <w:rsid w:val="0043586F"/>
    <w:rsid w:val="004379F0"/>
    <w:rsid w:val="00442781"/>
    <w:rsid w:val="00445161"/>
    <w:rsid w:val="00446F58"/>
    <w:rsid w:val="004518E9"/>
    <w:rsid w:val="004615A6"/>
    <w:rsid w:val="004616B2"/>
    <w:rsid w:val="0046727D"/>
    <w:rsid w:val="00470AF2"/>
    <w:rsid w:val="00475640"/>
    <w:rsid w:val="00477160"/>
    <w:rsid w:val="00487A2A"/>
    <w:rsid w:val="00491891"/>
    <w:rsid w:val="004950E2"/>
    <w:rsid w:val="0049761E"/>
    <w:rsid w:val="004A222F"/>
    <w:rsid w:val="004A4D04"/>
    <w:rsid w:val="004A6BC1"/>
    <w:rsid w:val="004A7A54"/>
    <w:rsid w:val="004B4129"/>
    <w:rsid w:val="004B6C0C"/>
    <w:rsid w:val="004C2022"/>
    <w:rsid w:val="004C6A24"/>
    <w:rsid w:val="004C6CAD"/>
    <w:rsid w:val="004D67A3"/>
    <w:rsid w:val="004E03AA"/>
    <w:rsid w:val="004F5CCC"/>
    <w:rsid w:val="004F779C"/>
    <w:rsid w:val="004F7B34"/>
    <w:rsid w:val="00507593"/>
    <w:rsid w:val="005100F5"/>
    <w:rsid w:val="0051168C"/>
    <w:rsid w:val="00512040"/>
    <w:rsid w:val="0051491C"/>
    <w:rsid w:val="00515738"/>
    <w:rsid w:val="00516D3B"/>
    <w:rsid w:val="00530E86"/>
    <w:rsid w:val="005330E1"/>
    <w:rsid w:val="00535169"/>
    <w:rsid w:val="0053666C"/>
    <w:rsid w:val="00540750"/>
    <w:rsid w:val="00543D14"/>
    <w:rsid w:val="00545146"/>
    <w:rsid w:val="00550ADE"/>
    <w:rsid w:val="005549C9"/>
    <w:rsid w:val="00555E49"/>
    <w:rsid w:val="005622B4"/>
    <w:rsid w:val="005627CC"/>
    <w:rsid w:val="005861E4"/>
    <w:rsid w:val="00593B84"/>
    <w:rsid w:val="005956CA"/>
    <w:rsid w:val="005979CE"/>
    <w:rsid w:val="005B2B20"/>
    <w:rsid w:val="005C3132"/>
    <w:rsid w:val="005C4897"/>
    <w:rsid w:val="005C51F2"/>
    <w:rsid w:val="005C60AF"/>
    <w:rsid w:val="005C6AD8"/>
    <w:rsid w:val="005D30D7"/>
    <w:rsid w:val="005E54E1"/>
    <w:rsid w:val="005E65D2"/>
    <w:rsid w:val="005E6840"/>
    <w:rsid w:val="005E6F5C"/>
    <w:rsid w:val="005E7B8E"/>
    <w:rsid w:val="00602676"/>
    <w:rsid w:val="00604F66"/>
    <w:rsid w:val="00605F50"/>
    <w:rsid w:val="006063EC"/>
    <w:rsid w:val="006119EE"/>
    <w:rsid w:val="006176D1"/>
    <w:rsid w:val="006202BA"/>
    <w:rsid w:val="00621253"/>
    <w:rsid w:val="00622231"/>
    <w:rsid w:val="00623D6D"/>
    <w:rsid w:val="00623F2D"/>
    <w:rsid w:val="0062659F"/>
    <w:rsid w:val="006271DF"/>
    <w:rsid w:val="006324D4"/>
    <w:rsid w:val="00644085"/>
    <w:rsid w:val="00654067"/>
    <w:rsid w:val="006612EC"/>
    <w:rsid w:val="006635FA"/>
    <w:rsid w:val="00670627"/>
    <w:rsid w:val="0067372F"/>
    <w:rsid w:val="00674C31"/>
    <w:rsid w:val="00677666"/>
    <w:rsid w:val="0069353A"/>
    <w:rsid w:val="006A11C4"/>
    <w:rsid w:val="006A26D9"/>
    <w:rsid w:val="006A41C1"/>
    <w:rsid w:val="006B28F8"/>
    <w:rsid w:val="006B367F"/>
    <w:rsid w:val="006B3B72"/>
    <w:rsid w:val="006C0587"/>
    <w:rsid w:val="006C0A6C"/>
    <w:rsid w:val="006C3DFC"/>
    <w:rsid w:val="006C47A4"/>
    <w:rsid w:val="006C5612"/>
    <w:rsid w:val="006D0344"/>
    <w:rsid w:val="006D1C1C"/>
    <w:rsid w:val="006D570C"/>
    <w:rsid w:val="006E4587"/>
    <w:rsid w:val="006E7E11"/>
    <w:rsid w:val="006F1A00"/>
    <w:rsid w:val="006F2961"/>
    <w:rsid w:val="006F41BD"/>
    <w:rsid w:val="006F5709"/>
    <w:rsid w:val="0070120F"/>
    <w:rsid w:val="00706FCA"/>
    <w:rsid w:val="00707F73"/>
    <w:rsid w:val="00717242"/>
    <w:rsid w:val="00720A9D"/>
    <w:rsid w:val="00724341"/>
    <w:rsid w:val="00730020"/>
    <w:rsid w:val="00736453"/>
    <w:rsid w:val="00737977"/>
    <w:rsid w:val="007447BE"/>
    <w:rsid w:val="00744E9D"/>
    <w:rsid w:val="00746BE7"/>
    <w:rsid w:val="00772923"/>
    <w:rsid w:val="00773DDC"/>
    <w:rsid w:val="0077468A"/>
    <w:rsid w:val="00775AFD"/>
    <w:rsid w:val="00777841"/>
    <w:rsid w:val="00790864"/>
    <w:rsid w:val="00794A9A"/>
    <w:rsid w:val="007955DF"/>
    <w:rsid w:val="007B76C6"/>
    <w:rsid w:val="007C0324"/>
    <w:rsid w:val="007D2ABF"/>
    <w:rsid w:val="007D4499"/>
    <w:rsid w:val="007D6A0D"/>
    <w:rsid w:val="007D7A05"/>
    <w:rsid w:val="007D7E5A"/>
    <w:rsid w:val="007D7F02"/>
    <w:rsid w:val="007E0E23"/>
    <w:rsid w:val="007E1AED"/>
    <w:rsid w:val="007F4261"/>
    <w:rsid w:val="007F5B28"/>
    <w:rsid w:val="00800329"/>
    <w:rsid w:val="008023CE"/>
    <w:rsid w:val="00804C7D"/>
    <w:rsid w:val="00806699"/>
    <w:rsid w:val="00810A59"/>
    <w:rsid w:val="00816AF2"/>
    <w:rsid w:val="00826919"/>
    <w:rsid w:val="0083308B"/>
    <w:rsid w:val="00837D5F"/>
    <w:rsid w:val="0084141B"/>
    <w:rsid w:val="0084145B"/>
    <w:rsid w:val="00850094"/>
    <w:rsid w:val="00854EFF"/>
    <w:rsid w:val="008610F2"/>
    <w:rsid w:val="00863FA6"/>
    <w:rsid w:val="00865C83"/>
    <w:rsid w:val="00867469"/>
    <w:rsid w:val="00876E6D"/>
    <w:rsid w:val="00890B28"/>
    <w:rsid w:val="00890C0C"/>
    <w:rsid w:val="00893195"/>
    <w:rsid w:val="00895BDA"/>
    <w:rsid w:val="008A55CC"/>
    <w:rsid w:val="008B3045"/>
    <w:rsid w:val="008B55FC"/>
    <w:rsid w:val="008C08EA"/>
    <w:rsid w:val="008C7944"/>
    <w:rsid w:val="008D232A"/>
    <w:rsid w:val="008D30BD"/>
    <w:rsid w:val="008F5FD6"/>
    <w:rsid w:val="00904F07"/>
    <w:rsid w:val="0090579B"/>
    <w:rsid w:val="0091594E"/>
    <w:rsid w:val="009175C5"/>
    <w:rsid w:val="00920C46"/>
    <w:rsid w:val="00921A35"/>
    <w:rsid w:val="009263F4"/>
    <w:rsid w:val="009302B0"/>
    <w:rsid w:val="00931888"/>
    <w:rsid w:val="0093547E"/>
    <w:rsid w:val="00940A18"/>
    <w:rsid w:val="00953A0D"/>
    <w:rsid w:val="009618A0"/>
    <w:rsid w:val="00965331"/>
    <w:rsid w:val="00971A3E"/>
    <w:rsid w:val="00973A8C"/>
    <w:rsid w:val="00980EF9"/>
    <w:rsid w:val="00981070"/>
    <w:rsid w:val="009819C1"/>
    <w:rsid w:val="0099095F"/>
    <w:rsid w:val="00990BF5"/>
    <w:rsid w:val="009929F2"/>
    <w:rsid w:val="009A11A2"/>
    <w:rsid w:val="009B0709"/>
    <w:rsid w:val="009B0CCE"/>
    <w:rsid w:val="009B3414"/>
    <w:rsid w:val="009B482F"/>
    <w:rsid w:val="009C3FB8"/>
    <w:rsid w:val="009C4057"/>
    <w:rsid w:val="009D366C"/>
    <w:rsid w:val="009D4C1C"/>
    <w:rsid w:val="009E157E"/>
    <w:rsid w:val="009F3CAE"/>
    <w:rsid w:val="009F412C"/>
    <w:rsid w:val="009F4A97"/>
    <w:rsid w:val="009F5AF3"/>
    <w:rsid w:val="009F5D18"/>
    <w:rsid w:val="00A0188B"/>
    <w:rsid w:val="00A0191F"/>
    <w:rsid w:val="00A04566"/>
    <w:rsid w:val="00A105C4"/>
    <w:rsid w:val="00A10CC3"/>
    <w:rsid w:val="00A134F8"/>
    <w:rsid w:val="00A16CAC"/>
    <w:rsid w:val="00A2026D"/>
    <w:rsid w:val="00A2170D"/>
    <w:rsid w:val="00A2193C"/>
    <w:rsid w:val="00A22ED3"/>
    <w:rsid w:val="00A25977"/>
    <w:rsid w:val="00A36D7E"/>
    <w:rsid w:val="00A37589"/>
    <w:rsid w:val="00A37799"/>
    <w:rsid w:val="00A37D0E"/>
    <w:rsid w:val="00A4100E"/>
    <w:rsid w:val="00A4397A"/>
    <w:rsid w:val="00A461CC"/>
    <w:rsid w:val="00A4784B"/>
    <w:rsid w:val="00A52CDF"/>
    <w:rsid w:val="00A600E5"/>
    <w:rsid w:val="00A731A6"/>
    <w:rsid w:val="00A74475"/>
    <w:rsid w:val="00A75494"/>
    <w:rsid w:val="00A8453C"/>
    <w:rsid w:val="00A85757"/>
    <w:rsid w:val="00A971A7"/>
    <w:rsid w:val="00A97DE0"/>
    <w:rsid w:val="00AA1182"/>
    <w:rsid w:val="00AB6E7B"/>
    <w:rsid w:val="00AC23FA"/>
    <w:rsid w:val="00AC74D9"/>
    <w:rsid w:val="00AF0F63"/>
    <w:rsid w:val="00AF1D67"/>
    <w:rsid w:val="00AF26A3"/>
    <w:rsid w:val="00AF3EC7"/>
    <w:rsid w:val="00AF5E7A"/>
    <w:rsid w:val="00AF7FDA"/>
    <w:rsid w:val="00B21435"/>
    <w:rsid w:val="00B23A68"/>
    <w:rsid w:val="00B306A9"/>
    <w:rsid w:val="00B336AE"/>
    <w:rsid w:val="00B407FC"/>
    <w:rsid w:val="00B42069"/>
    <w:rsid w:val="00B52ED6"/>
    <w:rsid w:val="00B55F53"/>
    <w:rsid w:val="00B66D9E"/>
    <w:rsid w:val="00B752CA"/>
    <w:rsid w:val="00B80492"/>
    <w:rsid w:val="00B83226"/>
    <w:rsid w:val="00B97A6B"/>
    <w:rsid w:val="00BA12C6"/>
    <w:rsid w:val="00BA1A7F"/>
    <w:rsid w:val="00BB2E12"/>
    <w:rsid w:val="00BB3545"/>
    <w:rsid w:val="00BB3CB8"/>
    <w:rsid w:val="00BB5068"/>
    <w:rsid w:val="00BB58C5"/>
    <w:rsid w:val="00BC2953"/>
    <w:rsid w:val="00BD61A8"/>
    <w:rsid w:val="00BE2AF4"/>
    <w:rsid w:val="00BE7E58"/>
    <w:rsid w:val="00BF0CE7"/>
    <w:rsid w:val="00C04DC7"/>
    <w:rsid w:val="00C30E75"/>
    <w:rsid w:val="00C31254"/>
    <w:rsid w:val="00C3160F"/>
    <w:rsid w:val="00C351D2"/>
    <w:rsid w:val="00C3622B"/>
    <w:rsid w:val="00C42970"/>
    <w:rsid w:val="00C45339"/>
    <w:rsid w:val="00C57514"/>
    <w:rsid w:val="00C61528"/>
    <w:rsid w:val="00C62D49"/>
    <w:rsid w:val="00C71070"/>
    <w:rsid w:val="00C75F3E"/>
    <w:rsid w:val="00CA0639"/>
    <w:rsid w:val="00CB0B10"/>
    <w:rsid w:val="00CB2E9C"/>
    <w:rsid w:val="00CC06C9"/>
    <w:rsid w:val="00CE1163"/>
    <w:rsid w:val="00CE6960"/>
    <w:rsid w:val="00CF3B60"/>
    <w:rsid w:val="00CF6BBA"/>
    <w:rsid w:val="00CF7DCA"/>
    <w:rsid w:val="00D0108D"/>
    <w:rsid w:val="00D063E9"/>
    <w:rsid w:val="00D10D8E"/>
    <w:rsid w:val="00D16A04"/>
    <w:rsid w:val="00D21563"/>
    <w:rsid w:val="00D30202"/>
    <w:rsid w:val="00D31B40"/>
    <w:rsid w:val="00D336A9"/>
    <w:rsid w:val="00D35477"/>
    <w:rsid w:val="00D40F5C"/>
    <w:rsid w:val="00D438C3"/>
    <w:rsid w:val="00D52B19"/>
    <w:rsid w:val="00D53AB7"/>
    <w:rsid w:val="00D540DD"/>
    <w:rsid w:val="00D60AD9"/>
    <w:rsid w:val="00D678EF"/>
    <w:rsid w:val="00D67EA6"/>
    <w:rsid w:val="00D71896"/>
    <w:rsid w:val="00D81922"/>
    <w:rsid w:val="00D8443E"/>
    <w:rsid w:val="00D84D90"/>
    <w:rsid w:val="00D95BC3"/>
    <w:rsid w:val="00D96CBB"/>
    <w:rsid w:val="00DA4E22"/>
    <w:rsid w:val="00DC36E3"/>
    <w:rsid w:val="00DD2B1E"/>
    <w:rsid w:val="00DE07F7"/>
    <w:rsid w:val="00DE44F4"/>
    <w:rsid w:val="00DE6DAA"/>
    <w:rsid w:val="00DF12A1"/>
    <w:rsid w:val="00DF30A2"/>
    <w:rsid w:val="00DF4194"/>
    <w:rsid w:val="00E060E8"/>
    <w:rsid w:val="00E12032"/>
    <w:rsid w:val="00E16420"/>
    <w:rsid w:val="00E21465"/>
    <w:rsid w:val="00E243F0"/>
    <w:rsid w:val="00E252B0"/>
    <w:rsid w:val="00E25F5F"/>
    <w:rsid w:val="00E26A76"/>
    <w:rsid w:val="00E339CE"/>
    <w:rsid w:val="00E34C6D"/>
    <w:rsid w:val="00E34CCA"/>
    <w:rsid w:val="00E4147B"/>
    <w:rsid w:val="00E54112"/>
    <w:rsid w:val="00E55203"/>
    <w:rsid w:val="00E56187"/>
    <w:rsid w:val="00E5707D"/>
    <w:rsid w:val="00E603F5"/>
    <w:rsid w:val="00E65160"/>
    <w:rsid w:val="00E72413"/>
    <w:rsid w:val="00E810B4"/>
    <w:rsid w:val="00E85D42"/>
    <w:rsid w:val="00E93986"/>
    <w:rsid w:val="00E93A52"/>
    <w:rsid w:val="00E97163"/>
    <w:rsid w:val="00EA58BC"/>
    <w:rsid w:val="00EB093A"/>
    <w:rsid w:val="00EC19A8"/>
    <w:rsid w:val="00EC5044"/>
    <w:rsid w:val="00EC5E8D"/>
    <w:rsid w:val="00ED1932"/>
    <w:rsid w:val="00ED3086"/>
    <w:rsid w:val="00EE12A4"/>
    <w:rsid w:val="00EE57E9"/>
    <w:rsid w:val="00EF02F2"/>
    <w:rsid w:val="00EF35F7"/>
    <w:rsid w:val="00F0551B"/>
    <w:rsid w:val="00F075B0"/>
    <w:rsid w:val="00F108C1"/>
    <w:rsid w:val="00F17975"/>
    <w:rsid w:val="00F23294"/>
    <w:rsid w:val="00F2351D"/>
    <w:rsid w:val="00F23C06"/>
    <w:rsid w:val="00F25064"/>
    <w:rsid w:val="00F31DF3"/>
    <w:rsid w:val="00F354A7"/>
    <w:rsid w:val="00F36B62"/>
    <w:rsid w:val="00F37A16"/>
    <w:rsid w:val="00F408C0"/>
    <w:rsid w:val="00F408C5"/>
    <w:rsid w:val="00F44D2D"/>
    <w:rsid w:val="00F518D6"/>
    <w:rsid w:val="00F51BF6"/>
    <w:rsid w:val="00F55AE0"/>
    <w:rsid w:val="00F5718B"/>
    <w:rsid w:val="00F62036"/>
    <w:rsid w:val="00F6306C"/>
    <w:rsid w:val="00F67900"/>
    <w:rsid w:val="00F70278"/>
    <w:rsid w:val="00F77AAA"/>
    <w:rsid w:val="00F8170D"/>
    <w:rsid w:val="00F81912"/>
    <w:rsid w:val="00F83E14"/>
    <w:rsid w:val="00F8574E"/>
    <w:rsid w:val="00F911EB"/>
    <w:rsid w:val="00F95FB1"/>
    <w:rsid w:val="00FA7ACC"/>
    <w:rsid w:val="00FB2C75"/>
    <w:rsid w:val="00FB32AD"/>
    <w:rsid w:val="00FB5896"/>
    <w:rsid w:val="00FB66E6"/>
    <w:rsid w:val="00FD7E9A"/>
    <w:rsid w:val="00FE02C9"/>
    <w:rsid w:val="00FE3B39"/>
    <w:rsid w:val="00FF4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3C973"/>
  <w15:chartTrackingRefBased/>
  <w15:docId w15:val="{197AC802-2D5D-41ED-A755-F345A0272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4D90"/>
  </w:style>
  <w:style w:type="paragraph" w:styleId="Heading2">
    <w:name w:val="heading 2"/>
    <w:basedOn w:val="Normal"/>
    <w:link w:val="Heading2Char"/>
    <w:uiPriority w:val="9"/>
    <w:qFormat/>
    <w:rsid w:val="00A4397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573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570C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9E15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E157E"/>
    <w:rPr>
      <w:b/>
      <w:bCs/>
    </w:rPr>
  </w:style>
  <w:style w:type="character" w:styleId="Emphasis">
    <w:name w:val="Emphasis"/>
    <w:basedOn w:val="DefaultParagraphFont"/>
    <w:uiPriority w:val="20"/>
    <w:qFormat/>
    <w:rsid w:val="009E157E"/>
    <w:rPr>
      <w:i/>
      <w:iCs/>
    </w:rPr>
  </w:style>
  <w:style w:type="paragraph" w:styleId="ListParagraph">
    <w:name w:val="List Paragraph"/>
    <w:basedOn w:val="Normal"/>
    <w:uiPriority w:val="34"/>
    <w:qFormat/>
    <w:rsid w:val="009E157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907E0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A4397A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TMLCode">
    <w:name w:val="HTML Code"/>
    <w:basedOn w:val="DefaultParagraphFont"/>
    <w:uiPriority w:val="99"/>
    <w:semiHidden/>
    <w:unhideWhenUsed/>
    <w:rsid w:val="00A4397A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1573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lf-text-block">
    <w:name w:val="lf-text-block"/>
    <w:basedOn w:val="Normal"/>
    <w:rsid w:val="002354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f-has-num">
    <w:name w:val="lf-has-num"/>
    <w:basedOn w:val="DefaultParagraphFont"/>
    <w:rsid w:val="00235429"/>
  </w:style>
  <w:style w:type="character" w:customStyle="1" w:styleId="lf-thread-btn">
    <w:name w:val="lf-thread-btn"/>
    <w:basedOn w:val="DefaultParagraphFont"/>
    <w:rsid w:val="00235429"/>
  </w:style>
  <w:style w:type="character" w:customStyle="1" w:styleId="hljs-keyword">
    <w:name w:val="hljs-keyword"/>
    <w:basedOn w:val="DefaultParagraphFont"/>
    <w:rsid w:val="0029568B"/>
  </w:style>
  <w:style w:type="character" w:customStyle="1" w:styleId="hljs-number">
    <w:name w:val="hljs-number"/>
    <w:basedOn w:val="DefaultParagraphFont"/>
    <w:rsid w:val="0029568B"/>
  </w:style>
  <w:style w:type="character" w:customStyle="1" w:styleId="bash">
    <w:name w:val="bash"/>
    <w:basedOn w:val="DefaultParagraphFont"/>
    <w:rsid w:val="0029568B"/>
  </w:style>
  <w:style w:type="character" w:customStyle="1" w:styleId="hljs-comment">
    <w:name w:val="hljs-comment"/>
    <w:basedOn w:val="DefaultParagraphFont"/>
    <w:rsid w:val="0029568B"/>
  </w:style>
  <w:style w:type="character" w:customStyle="1" w:styleId="hljs-string">
    <w:name w:val="hljs-string"/>
    <w:basedOn w:val="DefaultParagraphFont"/>
    <w:rsid w:val="0029568B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678E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678EF"/>
    <w:rPr>
      <w:rFonts w:ascii="Courier New" w:eastAsia="Times New Roman" w:hAnsi="Courier New" w:cs="Courier New"/>
      <w:sz w:val="20"/>
      <w:szCs w:val="20"/>
    </w:rPr>
  </w:style>
  <w:style w:type="character" w:customStyle="1" w:styleId="pl-k">
    <w:name w:val="pl-k"/>
    <w:basedOn w:val="DefaultParagraphFont"/>
    <w:rsid w:val="00CE1163"/>
  </w:style>
  <w:style w:type="character" w:customStyle="1" w:styleId="pl-c">
    <w:name w:val="pl-c"/>
    <w:basedOn w:val="DefaultParagraphFont"/>
    <w:rsid w:val="00CE1163"/>
  </w:style>
  <w:style w:type="character" w:customStyle="1" w:styleId="pl-s">
    <w:name w:val="pl-s"/>
    <w:basedOn w:val="DefaultParagraphFont"/>
    <w:rsid w:val="00CE1163"/>
  </w:style>
  <w:style w:type="character" w:customStyle="1" w:styleId="nv">
    <w:name w:val="nv"/>
    <w:basedOn w:val="DefaultParagraphFont"/>
    <w:rsid w:val="00602676"/>
  </w:style>
  <w:style w:type="character" w:customStyle="1" w:styleId="nt">
    <w:name w:val="nt"/>
    <w:basedOn w:val="DefaultParagraphFont"/>
    <w:rsid w:val="00602676"/>
  </w:style>
  <w:style w:type="character" w:customStyle="1" w:styleId="nb">
    <w:name w:val="nb"/>
    <w:basedOn w:val="DefaultParagraphFont"/>
    <w:rsid w:val="00602676"/>
  </w:style>
  <w:style w:type="paragraph" w:styleId="Header">
    <w:name w:val="header"/>
    <w:basedOn w:val="Normal"/>
    <w:link w:val="HeaderChar"/>
    <w:uiPriority w:val="99"/>
    <w:unhideWhenUsed/>
    <w:rsid w:val="001B01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01B4"/>
  </w:style>
  <w:style w:type="paragraph" w:styleId="Footer">
    <w:name w:val="footer"/>
    <w:basedOn w:val="Normal"/>
    <w:link w:val="FooterChar"/>
    <w:uiPriority w:val="99"/>
    <w:unhideWhenUsed/>
    <w:rsid w:val="001B01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01B4"/>
  </w:style>
  <w:style w:type="paragraph" w:customStyle="1" w:styleId="jo">
    <w:name w:val="jo"/>
    <w:basedOn w:val="Normal"/>
    <w:rsid w:val="002E15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9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620862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1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6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2107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2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66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0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8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3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7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82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3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4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60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9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7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020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694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295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8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28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7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93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1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8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8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743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974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309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039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7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0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9066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34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46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0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0272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63837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39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0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6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1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75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47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66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8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54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02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1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5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3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2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83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0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1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14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585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83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13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7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7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8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42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91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7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831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78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39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5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7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1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25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75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48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8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5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77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4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8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0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6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66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0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4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6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7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7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9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9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57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175195">
          <w:blockQuote w:val="1"/>
          <w:marLeft w:val="-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17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3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92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51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13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11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7061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26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169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1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4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0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69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38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5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40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54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51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0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1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65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59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0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563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5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5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23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0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95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64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5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5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1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0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87</TotalTime>
  <Pages>1</Pages>
  <Words>618</Words>
  <Characters>352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Soni</dc:creator>
  <cp:keywords/>
  <dc:description/>
  <cp:lastModifiedBy>Sandeep Soni</cp:lastModifiedBy>
  <cp:revision>336</cp:revision>
  <cp:lastPrinted>2020-04-10T03:41:00Z</cp:lastPrinted>
  <dcterms:created xsi:type="dcterms:W3CDTF">2018-03-12T12:29:00Z</dcterms:created>
  <dcterms:modified xsi:type="dcterms:W3CDTF">2024-05-13T06:05:00Z</dcterms:modified>
</cp:coreProperties>
</file>